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A7873" w:rsidRDefault="000A7873">
      <w:pPr>
        <w:rPr>
          <w:sz w:val="2"/>
          <w:szCs w:val="2"/>
        </w:rPr>
      </w:pPr>
      <w:r w:rsidRPr="000A7873">
        <w:pict>
          <v:group id="_x0000_s1219" style="position:absolute;margin-left:34.55pt;margin-top:112.75pt;width:525.8pt;height:14.6pt;z-index:-252132352;mso-position-horizontal-relative:page;mso-position-vertical-relative:page" coordorigin="691,2255" coordsize="10516,292">
            <v:shape id="_x0000_s1225" style="position:absolute;top:15840;width:9;height:2" coordorigin=",15840" coordsize="9,0" o:spt="100" adj="0,,0" path="m691,2260r9,m691,2260r9,e" filled="f" strokeweight=".48pt">
              <v:stroke joinstyle="round"/>
              <v:formulas/>
              <v:path arrowok="t" o:connecttype="segments"/>
            </v:shape>
            <v:line id="_x0000_s1224" style="position:absolute" from="700,2260" to="11197,2260" strokeweight=".48pt"/>
            <v:shape id="_x0000_s1223" style="position:absolute;top:15840;width:10;height:2" coordorigin=",15840" coordsize="10,0" o:spt="100" adj="0,,0" path="m11197,2260r10,m11197,2260r10,e" filled="f" strokeweight=".48pt">
              <v:stroke joinstyle="round"/>
              <v:formulas/>
              <v:path arrowok="t" o:connecttype="segments"/>
            </v:shape>
            <v:line id="_x0000_s1222" style="position:absolute" from="695,2265" to="695,2547" strokeweight=".45pt"/>
            <v:line id="_x0000_s1221" style="position:absolute" from="11202,2265" to="11202,2547" strokeweight=".5pt"/>
            <v:line id="_x0000_s1220" style="position:absolute" from="700,2542" to="11197,2542" strokeweight=".48pt"/>
            <w10:wrap anchorx="page" anchory="page"/>
          </v:group>
        </w:pict>
      </w:r>
      <w:r w:rsidRPr="000A7873">
        <w:pict>
          <v:group id="_x0000_s1214" style="position:absolute;margin-left:19.6pt;margin-top:314.75pt;width:572.7pt;height:48.75pt;z-index:-252131328;mso-position-horizontal-relative:page;mso-position-vertical-relative:page" coordorigin="392,6295" coordsize="11454,975">
            <v:line id="_x0000_s1218" style="position:absolute" from="402,6300" to="11836,6300" strokeweight=".48pt"/>
            <v:line id="_x0000_s1217" style="position:absolute" from="402,7265" to="11836,7265" strokeweight=".48pt"/>
            <v:shape id="_x0000_s1216" style="position:absolute;left:397;top:6295;width:11444;height:975" coordorigin="397,6295" coordsize="11444,975" o:spt="100" adj="0,,0" path="m397,6295r,975m11841,6295r,975e" filled="f" strokeweight=".5pt">
              <v:stroke joinstyle="round"/>
              <v:formulas/>
              <v:path arrowok="t" o:connecttype="segments"/>
            </v:shape>
            <v:rect id="_x0000_s1215" style="position:absolute;left:472;top:6361;width:326;height:326" filled="f" strokeweight="1pt"/>
            <w10:wrap anchorx="page" anchory="page"/>
          </v:group>
        </w:pict>
      </w:r>
      <w:r w:rsidRPr="000A7873">
        <w:pict>
          <v:group id="_x0000_s1199" style="position:absolute;margin-left:21pt;margin-top:659.15pt;width:571.1pt;height:29.05pt;z-index:-252130304;mso-position-horizontal-relative:page;mso-position-vertical-relative:page" coordorigin="420,13183" coordsize="11422,581">
            <v:shape id="_x0000_s1213" style="position:absolute;top:15840;width:9;height:2" coordorigin=",15840" coordsize="9,0" o:spt="100" adj="0,,0" path="m11832,13755r9,m11832,13755r9,e" filled="f" strokeweight=".48pt">
              <v:stroke joinstyle="round"/>
              <v:formulas/>
              <v:path arrowok="t" o:connecttype="segments"/>
            </v:shape>
            <v:line id="_x0000_s1212" style="position:absolute" from="420,13188" to="3274,13188" strokeweight=".48pt"/>
            <v:line id="_x0000_s1211" style="position:absolute" from="3284,13188" to="6226,13188" strokeweight=".48pt"/>
            <v:line id="_x0000_s1210" style="position:absolute" from="6236,13188" to="11836,13188" strokeweight=".48pt"/>
            <v:line id="_x0000_s1209" style="position:absolute" from="425,13380" to="3274,13380" strokeweight=".48pt"/>
            <v:line id="_x0000_s1208" style="position:absolute" from="3284,13380" to="6226,13380" strokeweight=".48pt"/>
            <v:line id="_x0000_s1207" style="position:absolute" from="6236,13380" to="11836,13380" strokeweight=".48pt"/>
            <v:line id="_x0000_s1206" style="position:absolute" from="422,13192" to="422,13754" strokeweight=".24pt"/>
            <v:line id="_x0000_s1205" style="position:absolute" from="420,13759" to="3274,13759" strokeweight=".48pt"/>
            <v:line id="_x0000_s1204" style="position:absolute" from="3279,13183" to="3279,13764" strokeweight=".48pt"/>
            <v:line id="_x0000_s1203" style="position:absolute" from="3284,13759" to="6226,13759" strokeweight=".48pt"/>
            <v:line id="_x0000_s1202" style="position:absolute" from="6231,13183" to="6231,13764" strokeweight=".48pt"/>
            <v:line id="_x0000_s1201" style="position:absolute" from="6236,13759" to="11836,13759" strokeweight=".48pt"/>
            <v:line id="_x0000_s1200" style="position:absolute" from="11839,13183" to="11839,13764" strokeweight=".24pt"/>
            <w10:wrap anchorx="page" anchory="page"/>
          </v:group>
        </w:pict>
      </w:r>
      <w:r w:rsidRPr="000A7873">
        <w:pict>
          <v:group id="_x0000_s1167" style="position:absolute;margin-left:21pt;margin-top:573.65pt;width:571.1pt;height:67pt;z-index:-252129280;mso-position-horizontal-relative:page;mso-position-vertical-relative:page" coordorigin="420,11473" coordsize="11422,1340">
            <v:line id="_x0000_s1198" style="position:absolute" from="420,11478" to="6227,11478" strokeweight=".48pt"/>
            <v:line id="_x0000_s1197" style="position:absolute" from="6236,11478" to="7345,11478" strokeweight=".48pt"/>
            <v:line id="_x0000_s1196" style="position:absolute" from="7355,11478" to="9405,11478" strokeweight=".48pt"/>
            <v:line id="_x0000_s1195" style="position:absolute" from="9414,11478" to="10715,11478" strokeweight=".48pt"/>
            <v:line id="_x0000_s1194" style="position:absolute" from="10725,11478" to="11836,11478" strokeweight=".48pt"/>
            <v:line id="_x0000_s1193" style="position:absolute" from="425,11675" to="6227,11675" strokeweight=".48pt"/>
            <v:line id="_x0000_s1192" style="position:absolute" from="6236,11675" to="7345,11675" strokeweight=".48pt"/>
            <v:line id="_x0000_s1191" style="position:absolute" from="7355,11675" to="9405,11675" strokeweight=".48pt"/>
            <v:line id="_x0000_s1190" style="position:absolute" from="9414,11675" to="10715,11675" strokeweight=".48pt"/>
            <v:line id="_x0000_s1189" style="position:absolute" from="10725,11675" to="11836,11675" strokeweight=".48pt"/>
            <v:line id="_x0000_s1188" style="position:absolute" from="425,12050" to="6227,12050" strokeweight=".48pt"/>
            <v:line id="_x0000_s1187" style="position:absolute" from="6236,12050" to="7345,12050" strokeweight=".48pt"/>
            <v:line id="_x0000_s1186" style="position:absolute" from="7355,12050" to="9405,12050" strokeweight=".48pt"/>
            <v:line id="_x0000_s1185" style="position:absolute" from="9414,12050" to="10715,12050" strokeweight=".48pt"/>
            <v:line id="_x0000_s1184" style="position:absolute" from="10725,12050" to="11836,12050" strokeweight=".48pt"/>
            <v:line id="_x0000_s1183" style="position:absolute" from="425,12429" to="6227,12429" strokeweight=".48pt"/>
            <v:line id="_x0000_s1182" style="position:absolute" from="6236,12429" to="7345,12429" strokeweight=".48pt"/>
            <v:line id="_x0000_s1181" style="position:absolute" from="7355,12429" to="9405,12429" strokeweight=".48pt"/>
            <v:line id="_x0000_s1180" style="position:absolute" from="9414,12429" to="10715,12429" strokeweight=".48pt"/>
            <v:line id="_x0000_s1179" style="position:absolute" from="10725,12429" to="11836,12429" strokeweight=".48pt"/>
            <v:line id="_x0000_s1178" style="position:absolute" from="422,11483" to="422,12804" strokeweight=".24pt"/>
            <v:line id="_x0000_s1177" style="position:absolute" from="420,12808" to="6227,12808" strokeweight=".48pt"/>
            <v:line id="_x0000_s1176" style="position:absolute" from="6231,11473" to="6231,12813" strokeweight=".48pt"/>
            <v:line id="_x0000_s1175" style="position:absolute" from="6236,12808" to="7345,12808" strokeweight=".48pt"/>
            <v:line id="_x0000_s1174" style="position:absolute" from="7350,11473" to="7350,12813" strokeweight=".48pt"/>
            <v:line id="_x0000_s1173" style="position:absolute" from="7355,12808" to="9405,12808" strokeweight=".48pt"/>
            <v:line id="_x0000_s1172" style="position:absolute" from="9409,11473" to="9409,12813" strokeweight=".48pt"/>
            <v:line id="_x0000_s1171" style="position:absolute" from="9414,12808" to="10715,12808" strokeweight=".48pt"/>
            <v:line id="_x0000_s1170" style="position:absolute" from="10720,11473" to="10720,12813" strokeweight=".48pt"/>
            <v:line id="_x0000_s1169" style="position:absolute" from="10725,12808" to="11836,12808" strokeweight=".48pt"/>
            <v:line id="_x0000_s1168" style="position:absolute" from="11839,11473" to="11839,12813" strokeweight=".24pt"/>
            <w10:wrap anchorx="page" anchory="page"/>
          </v:group>
        </w:pict>
      </w:r>
      <w:r w:rsidRPr="000A7873">
        <w:pict>
          <v:group id="_x0000_s1133" style="position:absolute;margin-left:21pt;margin-top:488.45pt;width:571.1pt;height:67pt;z-index:-252128256;mso-position-horizontal-relative:page;mso-position-vertical-relative:page" coordorigin="420,9769" coordsize="11422,1340">
            <v:line id="_x0000_s1166" style="position:absolute" from="420,9774" to="3274,9774" strokeweight=".48pt"/>
            <v:line id="_x0000_s1165" style="position:absolute" from="3284,9774" to="6226,9774" strokeweight=".48pt"/>
            <v:line id="_x0000_s1164" style="position:absolute" from="6236,9774" to="9220,9774" strokeweight=".48pt"/>
            <v:rect id="_x0000_s1163" style="position:absolute;left:9219;top:9769;width:10;height:10" fillcolor="black" stroked="f"/>
            <v:line id="_x0000_s1162" style="position:absolute" from="9229,9774" to="11836,9774" strokeweight=".48pt"/>
            <v:line id="_x0000_s1161" style="position:absolute" from="9222,9779" to="9222,9961" strokeweight=".24pt"/>
            <v:line id="_x0000_s1160" style="position:absolute" from="425,9966" to="3274,9966" strokeweight=".48pt"/>
            <v:line id="_x0000_s1159" style="position:absolute" from="3284,9966" to="6226,9966" strokeweight=".48pt"/>
            <v:line id="_x0000_s1158" style="position:absolute" from="6236,9966" to="9220,9966" strokeweight=".48pt"/>
            <v:rect id="_x0000_s1157" style="position:absolute;left:9219;top:9961;width:10;height:10" fillcolor="black" stroked="f"/>
            <v:line id="_x0000_s1156" style="position:absolute" from="9229,9966" to="11836,9966" strokeweight=".48pt"/>
            <v:line id="_x0000_s1155" style="position:absolute" from="9222,9971" to="9222,10338" strokeweight=".24pt"/>
            <v:line id="_x0000_s1154" style="position:absolute" from="425,10343" to="3274,10343" strokeweight=".48pt"/>
            <v:line id="_x0000_s1153" style="position:absolute" from="3284,10343" to="6226,10343" strokeweight=".48pt"/>
            <v:line id="_x0000_s1152" style="position:absolute" from="6236,10343" to="9220,10343" strokeweight=".48pt"/>
            <v:rect id="_x0000_s1151" style="position:absolute;left:9219;top:10338;width:10;height:10" fillcolor="black" stroked="f"/>
            <v:line id="_x0000_s1150" style="position:absolute" from="9229,10343" to="11836,10343" strokeweight=".48pt"/>
            <v:line id="_x0000_s1149" style="position:absolute" from="9222,10348" to="9222,10717" strokeweight=".24pt"/>
            <v:line id="_x0000_s1148" style="position:absolute" from="425,10722" to="3274,10722" strokeweight=".48pt"/>
            <v:line id="_x0000_s1147" style="position:absolute" from="3284,10722" to="6226,10722" strokeweight=".48pt"/>
            <v:line id="_x0000_s1146" style="position:absolute" from="6236,10722" to="9220,10722" strokeweight=".48pt"/>
            <v:rect id="_x0000_s1145" style="position:absolute;left:9219;top:10717;width:10;height:10" fillcolor="black" stroked="f"/>
            <v:line id="_x0000_s1144" style="position:absolute" from="9229,10722" to="11836,10722" strokeweight=".48pt"/>
            <v:line id="_x0000_s1143" style="position:absolute" from="422,9779" to="422,11099" strokeweight=".24pt"/>
            <v:line id="_x0000_s1142" style="position:absolute" from="420,11104" to="3274,11104" strokeweight=".48pt"/>
            <v:line id="_x0000_s1141" style="position:absolute" from="3279,9769" to="3279,11109" strokeweight=".48pt"/>
            <v:line id="_x0000_s1140" style="position:absolute" from="3284,11104" to="6226,11104" strokeweight=".48pt"/>
            <v:line id="_x0000_s1139" style="position:absolute" from="6231,9769" to="6231,11109" strokeweight=".48pt"/>
            <v:line id="_x0000_s1138" style="position:absolute" from="6236,11104" to="9220,11104" strokeweight=".48pt"/>
            <v:line id="_x0000_s1137" style="position:absolute" from="9222,10727" to="9222,11099" strokeweight=".24pt"/>
            <v:rect id="_x0000_s1136" style="position:absolute;left:9219;top:11099;width:10;height:10" fillcolor="black" stroked="f"/>
            <v:line id="_x0000_s1135" style="position:absolute" from="9229,11104" to="11836,11104" strokeweight=".48pt"/>
            <v:line id="_x0000_s1134" style="position:absolute" from="11839,9769" to="11839,11109" strokeweight=".24pt"/>
            <w10:wrap anchorx="page" anchory="page"/>
          </v:group>
        </w:pict>
      </w:r>
      <w:r w:rsidRPr="000A7873">
        <w:pict>
          <v:group id="_x0000_s1104" style="position:absolute;margin-left:21pt;margin-top:412.35pt;width:571.1pt;height:57.65pt;z-index:-252127232;mso-position-horizontal-relative:page;mso-position-vertical-relative:page" coordorigin="420,8247" coordsize="11422,1153">
            <v:line id="_x0000_s1132" style="position:absolute" from="420,8252" to="3274,8252" strokeweight=".48pt"/>
            <v:line id="_x0000_s1131" style="position:absolute" from="3284,8252" to="6226,8252" strokeweight=".48pt"/>
            <v:line id="_x0000_s1130" style="position:absolute" from="6236,8252" to="9217,8252" strokeweight=".48pt"/>
            <v:rect id="_x0000_s1129" style="position:absolute;left:9217;top:8247;width:10;height:10" fillcolor="black" stroked="f"/>
            <v:line id="_x0000_s1128" style="position:absolute" from="9227,8252" to="11836,8252" strokeweight=".48pt"/>
            <v:line id="_x0000_s1127" style="position:absolute" from="425,8442" to="3274,8442" strokeweight=".48pt"/>
            <v:line id="_x0000_s1126" style="position:absolute" from="3284,8442" to="6226,8442" strokeweight=".48pt"/>
            <v:line id="_x0000_s1125" style="position:absolute" from="6236,8442" to="9217,8442" strokeweight=".48pt"/>
            <v:line id="_x0000_s1124" style="position:absolute" from="425,8824" to="3274,8824" strokeweight=".48pt"/>
            <v:line id="_x0000_s1123" style="position:absolute" from="3284,8824" to="6226,8824" strokeweight=".48pt"/>
            <v:line id="_x0000_s1122" style="position:absolute" from="6236,8824" to="9217,8824" strokeweight=".48pt"/>
            <v:line id="_x0000_s1121" style="position:absolute" from="9234,8824" to="11836,8824" strokeweight=".48pt"/>
            <v:line id="_x0000_s1120" style="position:absolute" from="425,9013" to="3274,9013" strokeweight=".48pt"/>
            <v:line id="_x0000_s1119" style="position:absolute" from="3284,9013" to="6226,9013" strokeweight=".48pt"/>
            <v:line id="_x0000_s1118" style="position:absolute" from="6236,9013" to="9217,9013" strokeweight=".48pt"/>
            <v:line id="_x0000_s1117" style="position:absolute" from="9234,9013" to="11836,9013" strokeweight=".48pt"/>
            <v:line id="_x0000_s1116" style="position:absolute" from="422,8257" to="422,9390" strokeweight=".24pt"/>
            <v:line id="_x0000_s1115" style="position:absolute" from="420,9395" to="3274,9395" strokeweight=".48pt"/>
            <v:line id="_x0000_s1114" style="position:absolute" from="3279,8247" to="3279,9400" strokeweight=".48pt"/>
            <v:line id="_x0000_s1113" style="position:absolute" from="3284,9395" to="6226,9395" strokeweight=".48pt"/>
            <v:line id="_x0000_s1112" style="position:absolute" from="6231,8247" to="6231,9400" strokeweight=".48pt"/>
            <v:line id="_x0000_s1111" style="position:absolute" from="6236,9395" to="9217,9395" strokeweight=".48pt"/>
            <v:line id="_x0000_s1110" style="position:absolute" from="9226,8257" to="9226,9390" strokeweight=".84pt"/>
            <v:rect id="_x0000_s1109" style="position:absolute;left:9217;top:9390;width:10;height:10" fillcolor="black" stroked="f"/>
            <v:line id="_x0000_s1108" style="position:absolute" from="9227,9395" to="11836,9395" strokeweight=".48pt"/>
            <v:line id="_x0000_s1107" style="position:absolute" from="11839,8247" to="11839,9400" strokeweight=".24pt"/>
            <v:rect id="_x0000_s1106" style="position:absolute;left:7113;top:9038;width:340;height:340" filled="f" strokeweight="1pt"/>
            <v:rect id="_x0000_s1105" style="position:absolute;left:8633;top:9038;width:340;height:340" filled="f" strokeweight="1pt"/>
            <w10:wrap anchorx="page" anchory="page"/>
          </v:group>
        </w:pict>
      </w:r>
      <w:r w:rsidRPr="000A7873"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103" type="#_x0000_t202" style="position:absolute;margin-left:157.05pt;margin-top:84.45pt;width:299.3pt;height:29.1pt;z-index:-252126208;mso-position-horizontal-relative:page;mso-position-vertical-relative:page" filled="f" stroked="f">
            <v:textbox inset="0,0,0,0">
              <w:txbxContent>
                <w:p w:rsidR="000A7873" w:rsidRPr="00366263" w:rsidRDefault="00E674EB">
                  <w:pPr>
                    <w:spacing w:before="10"/>
                    <w:ind w:left="900" w:right="-1" w:hanging="881"/>
                    <w:rPr>
                      <w:rFonts w:ascii="Lato" w:hAnsi="Lato"/>
                      <w:b/>
                      <w:sz w:val="24"/>
                    </w:rPr>
                  </w:pPr>
                  <w:r w:rsidRPr="00366263">
                    <w:rPr>
                      <w:rFonts w:ascii="Lato" w:hAnsi="Lato"/>
                      <w:b/>
                      <w:sz w:val="24"/>
                    </w:rPr>
                    <w:t>CRIMINAL RECORDS and BACKGROUND RELEASE AUTHORIZATION and DISCLOSURE</w:t>
                  </w:r>
                </w:p>
              </w:txbxContent>
            </v:textbox>
            <w10:wrap anchorx="page" anchory="page"/>
          </v:shape>
        </w:pict>
      </w:r>
      <w:r w:rsidRPr="000A7873">
        <w:pict>
          <v:shape id="_x0000_s1102" type="#_x0000_t202" style="position:absolute;margin-left:20.6pt;margin-top:136.95pt;width:554.9pt;height:12.5pt;z-index:-252125184;mso-position-horizontal-relative:page;mso-position-vertical-relative:page" filled="f" stroked="f">
            <v:textbox inset="0,0,0,0">
              <w:txbxContent>
                <w:p w:rsidR="000A7873" w:rsidRDefault="00E674EB">
                  <w:pPr>
                    <w:tabs>
                      <w:tab w:val="left" w:pos="7578"/>
                      <w:tab w:val="left" w:pos="8471"/>
                      <w:tab w:val="left" w:leader="underscore" w:pos="10584"/>
                      <w:tab w:val="left" w:pos="11078"/>
                    </w:tabs>
                    <w:spacing w:before="11"/>
                    <w:ind w:left="20"/>
                    <w:rPr>
                      <w:sz w:val="19"/>
                    </w:rPr>
                  </w:pPr>
                  <w:r>
                    <w:rPr>
                      <w:w w:val="105"/>
                      <w:sz w:val="19"/>
                    </w:rPr>
                    <w:t>I,</w:t>
                  </w:r>
                  <w:r>
                    <w:rPr>
                      <w:w w:val="105"/>
                      <w:sz w:val="19"/>
                      <w:u w:val="single"/>
                    </w:rPr>
                    <w:t xml:space="preserve"> </w:t>
                  </w:r>
                  <w:r>
                    <w:rPr>
                      <w:w w:val="105"/>
                      <w:sz w:val="19"/>
                      <w:u w:val="single"/>
                    </w:rPr>
                    <w:tab/>
                  </w:r>
                  <w:r>
                    <w:rPr>
                      <w:w w:val="105"/>
                      <w:sz w:val="19"/>
                    </w:rPr>
                    <w:t>___</w:t>
                  </w:r>
                  <w:r>
                    <w:rPr>
                      <w:w w:val="105"/>
                      <w:sz w:val="19"/>
                      <w:u w:val="single"/>
                    </w:rPr>
                    <w:t xml:space="preserve"> </w:t>
                  </w:r>
                  <w:r>
                    <w:rPr>
                      <w:w w:val="105"/>
                      <w:sz w:val="19"/>
                      <w:u w:val="single"/>
                    </w:rPr>
                    <w:tab/>
                  </w:r>
                  <w:r>
                    <w:rPr>
                      <w:w w:val="105"/>
                      <w:sz w:val="19"/>
                    </w:rPr>
                    <w:t xml:space="preserve">________ </w:t>
                  </w:r>
                  <w:r>
                    <w:rPr>
                      <w:sz w:val="19"/>
                    </w:rPr>
                    <w:tab/>
                  </w:r>
                  <w:r>
                    <w:rPr>
                      <w:w w:val="102"/>
                      <w:sz w:val="19"/>
                      <w:u w:val="single"/>
                    </w:rPr>
                    <w:t xml:space="preserve"> </w:t>
                  </w:r>
                  <w:r>
                    <w:rPr>
                      <w:sz w:val="19"/>
                      <w:u w:val="single"/>
                    </w:rPr>
                    <w:tab/>
                  </w:r>
                </w:p>
              </w:txbxContent>
            </v:textbox>
            <w10:wrap anchorx="page" anchory="page"/>
          </v:shape>
        </w:pict>
      </w:r>
      <w:r w:rsidRPr="000A7873">
        <w:pict>
          <v:shape id="_x0000_s1101" type="#_x0000_t202" style="position:absolute;margin-left:53.25pt;margin-top:148.6pt;width:60.9pt;height:12.5pt;z-index:-252124160;mso-position-horizontal-relative:page;mso-position-vertical-relative:page" filled="f" stroked="f">
            <v:textbox inset="0,0,0,0">
              <w:txbxContent>
                <w:p w:rsidR="000A7873" w:rsidRPr="00366263" w:rsidRDefault="00E674EB">
                  <w:pPr>
                    <w:spacing w:before="11"/>
                    <w:ind w:left="20"/>
                    <w:rPr>
                      <w:rFonts w:ascii="Lato" w:hAnsi="Lato"/>
                      <w:sz w:val="19"/>
                    </w:rPr>
                  </w:pPr>
                  <w:r w:rsidRPr="00366263">
                    <w:rPr>
                      <w:rFonts w:ascii="Lato" w:hAnsi="Lato"/>
                      <w:w w:val="105"/>
                      <w:sz w:val="19"/>
                    </w:rPr>
                    <w:t>FIRST NAME</w:t>
                  </w:r>
                </w:p>
              </w:txbxContent>
            </v:textbox>
            <w10:wrap anchorx="page" anchory="page"/>
          </v:shape>
        </w:pict>
      </w:r>
      <w:r w:rsidRPr="000A7873">
        <w:pict>
          <v:shape id="_x0000_s1100" type="#_x0000_t202" style="position:absolute;margin-left:272.4pt;margin-top:148.6pt;width:72.55pt;height:12.5pt;z-index:-252123136;mso-position-horizontal-relative:page;mso-position-vertical-relative:page" filled="f" stroked="f">
            <v:textbox inset="0,0,0,0">
              <w:txbxContent>
                <w:p w:rsidR="000A7873" w:rsidRPr="00366263" w:rsidRDefault="00E674EB">
                  <w:pPr>
                    <w:spacing w:before="11"/>
                    <w:ind w:left="20"/>
                    <w:rPr>
                      <w:rFonts w:ascii="Lato" w:hAnsi="Lato"/>
                      <w:sz w:val="19"/>
                    </w:rPr>
                  </w:pPr>
                  <w:r w:rsidRPr="00366263">
                    <w:rPr>
                      <w:rFonts w:ascii="Lato" w:hAnsi="Lato"/>
                      <w:w w:val="105"/>
                      <w:sz w:val="19"/>
                    </w:rPr>
                    <w:t>MIDDLE NAME</w:t>
                  </w:r>
                </w:p>
              </w:txbxContent>
            </v:textbox>
            <w10:wrap anchorx="page" anchory="page"/>
          </v:shape>
        </w:pict>
      </w:r>
      <w:r w:rsidRPr="000A7873">
        <w:pict>
          <v:shape id="_x0000_s1099" type="#_x0000_t202" style="position:absolute;margin-left:416.3pt;margin-top:148.6pt;width:171.85pt;height:12.5pt;z-index:-252122112;mso-position-horizontal-relative:page;mso-position-vertical-relative:page" filled="f" stroked="f">
            <v:textbox inset="0,0,0,0">
              <w:txbxContent>
                <w:p w:rsidR="000A7873" w:rsidRPr="00366263" w:rsidRDefault="00E674EB">
                  <w:pPr>
                    <w:pStyle w:val="BodyText"/>
                    <w:spacing w:before="11"/>
                    <w:ind w:left="20"/>
                    <w:rPr>
                      <w:rFonts w:ascii="Lato" w:hAnsi="Lato"/>
                    </w:rPr>
                  </w:pPr>
                  <w:r w:rsidRPr="00366263">
                    <w:rPr>
                      <w:rFonts w:ascii="Lato" w:hAnsi="Lato"/>
                      <w:sz w:val="19"/>
                    </w:rPr>
                    <w:t xml:space="preserve">LAST NAME </w:t>
                  </w:r>
                  <w:r w:rsidRPr="00366263">
                    <w:rPr>
                      <w:rFonts w:ascii="Lato" w:hAnsi="Lato"/>
                    </w:rPr>
                    <w:t>(Please Include Jr., Sr., II, III, etc.)</w:t>
                  </w:r>
                </w:p>
              </w:txbxContent>
            </v:textbox>
            <w10:wrap anchorx="page" anchory="page"/>
          </v:shape>
        </w:pict>
      </w:r>
      <w:r w:rsidRPr="000A7873">
        <w:pict>
          <v:shape id="_x0000_s1098" type="#_x0000_t202" style="position:absolute;margin-left:20.6pt;margin-top:171.8pt;width:569.75pt;height:79.3pt;z-index:-252121088;mso-position-horizontal-relative:page;mso-position-vertical-relative:page" filled="f" stroked="f">
            <v:textbox inset="0,0,0,0">
              <w:txbxContent>
                <w:p w:rsidR="000A7873" w:rsidRPr="00366263" w:rsidRDefault="00E674EB">
                  <w:pPr>
                    <w:pStyle w:val="BodyText"/>
                    <w:spacing w:before="14"/>
                    <w:ind w:left="20" w:right="166"/>
                    <w:rPr>
                      <w:rFonts w:ascii="Lato" w:hAnsi="Lato"/>
                    </w:rPr>
                  </w:pPr>
                  <w:proofErr w:type="gramStart"/>
                  <w:r w:rsidRPr="00366263">
                    <w:rPr>
                      <w:rFonts w:ascii="Lato" w:hAnsi="Lato"/>
                    </w:rPr>
                    <w:t>understand</w:t>
                  </w:r>
                  <w:proofErr w:type="gramEnd"/>
                  <w:r w:rsidRPr="00366263">
                    <w:rPr>
                      <w:rFonts w:ascii="Lato" w:hAnsi="Lato"/>
                    </w:rPr>
                    <w:t xml:space="preserve"> that </w:t>
                  </w:r>
                  <w:r w:rsidRPr="00366263">
                    <w:rPr>
                      <w:rFonts w:ascii="Lato" w:hAnsi="Lato"/>
                      <w:b/>
                    </w:rPr>
                    <w:t xml:space="preserve">UNIQUE B ACK GROUND </w:t>
                  </w:r>
                  <w:r w:rsidRPr="00366263">
                    <w:rPr>
                      <w:rFonts w:ascii="Lato" w:hAnsi="Lato"/>
                      <w:b/>
                      <w:spacing w:val="3"/>
                    </w:rPr>
                    <w:t xml:space="preserve">SOLUTIONS </w:t>
                  </w:r>
                  <w:r w:rsidRPr="00366263">
                    <w:rPr>
                      <w:rFonts w:ascii="Lato" w:hAnsi="Lato"/>
                    </w:rPr>
                    <w:t xml:space="preserve">will seek and obtain consumer reports / investigative reports about me </w:t>
                  </w:r>
                  <w:r w:rsidRPr="00366263">
                    <w:rPr>
                      <w:rFonts w:ascii="Lato" w:hAnsi="Lato"/>
                      <w:spacing w:val="6"/>
                    </w:rPr>
                    <w:t xml:space="preserve">as </w:t>
                  </w:r>
                  <w:r w:rsidRPr="00366263">
                    <w:rPr>
                      <w:rFonts w:ascii="Lato" w:hAnsi="Lato"/>
                      <w:spacing w:val="2"/>
                    </w:rPr>
                    <w:t xml:space="preserve">defined </w:t>
                  </w:r>
                  <w:r w:rsidRPr="00366263">
                    <w:rPr>
                      <w:rFonts w:ascii="Lato" w:hAnsi="Lato"/>
                    </w:rPr>
                    <w:t>in</w:t>
                  </w:r>
                  <w:r w:rsidRPr="00366263">
                    <w:rPr>
                      <w:rFonts w:ascii="Lato" w:hAnsi="Lato"/>
                      <w:spacing w:val="37"/>
                    </w:rPr>
                    <w:t xml:space="preserve"> </w:t>
                  </w:r>
                  <w:r w:rsidRPr="00366263">
                    <w:rPr>
                      <w:rFonts w:ascii="Lato" w:hAnsi="Lato"/>
                    </w:rPr>
                    <w:t xml:space="preserve">the  Fair  Credit  </w:t>
                  </w:r>
                  <w:r w:rsidRPr="00366263">
                    <w:rPr>
                      <w:rFonts w:ascii="Lato" w:hAnsi="Lato"/>
                      <w:spacing w:val="2"/>
                    </w:rPr>
                    <w:t xml:space="preserve">Reporting  </w:t>
                  </w:r>
                  <w:r w:rsidRPr="00366263">
                    <w:rPr>
                      <w:rFonts w:ascii="Lato" w:hAnsi="Lato"/>
                    </w:rPr>
                    <w:t>Act (FCRA). These investigative reports m</w:t>
                  </w:r>
                  <w:r w:rsidRPr="00366263">
                    <w:rPr>
                      <w:rFonts w:ascii="Lato" w:hAnsi="Lato"/>
                    </w:rPr>
                    <w:t xml:space="preserve">ay include, whichever are applicable, but are not limited to verification of Social Security Number, </w:t>
                  </w:r>
                  <w:proofErr w:type="spellStart"/>
                  <w:r w:rsidRPr="00366263">
                    <w:rPr>
                      <w:rFonts w:ascii="Lato" w:hAnsi="Lato"/>
                    </w:rPr>
                    <w:t>na</w:t>
                  </w:r>
                  <w:proofErr w:type="spellEnd"/>
                  <w:r w:rsidRPr="00366263">
                    <w:rPr>
                      <w:rFonts w:ascii="Lato" w:hAnsi="Lato"/>
                    </w:rPr>
                    <w:t xml:space="preserve"> </w:t>
                  </w:r>
                  <w:proofErr w:type="spellStart"/>
                  <w:r w:rsidRPr="00366263">
                    <w:rPr>
                      <w:rFonts w:ascii="Lato" w:hAnsi="Lato"/>
                    </w:rPr>
                    <w:t>mes</w:t>
                  </w:r>
                  <w:proofErr w:type="spellEnd"/>
                  <w:r w:rsidRPr="00366263">
                    <w:rPr>
                      <w:rFonts w:ascii="Lato" w:hAnsi="Lato"/>
                    </w:rPr>
                    <w:t xml:space="preserve"> and dates of </w:t>
                  </w:r>
                  <w:r w:rsidRPr="00366263">
                    <w:rPr>
                      <w:rFonts w:ascii="Lato" w:hAnsi="Lato"/>
                      <w:spacing w:val="2"/>
                    </w:rPr>
                    <w:t xml:space="preserve">previous/current </w:t>
                  </w:r>
                  <w:r w:rsidRPr="00366263">
                    <w:rPr>
                      <w:rFonts w:ascii="Lato" w:hAnsi="Lato"/>
                    </w:rPr>
                    <w:t xml:space="preserve">employment, work experience, professional and  personal  references,  criminal  </w:t>
                  </w:r>
                  <w:r w:rsidRPr="00366263">
                    <w:rPr>
                      <w:rFonts w:ascii="Lato" w:hAnsi="Lato"/>
                      <w:spacing w:val="2"/>
                    </w:rPr>
                    <w:t xml:space="preserve">history  </w:t>
                  </w:r>
                  <w:r w:rsidRPr="00366263">
                    <w:rPr>
                      <w:rFonts w:ascii="Lato" w:hAnsi="Lato"/>
                    </w:rPr>
                    <w:t>records</w:t>
                  </w:r>
                  <w:r w:rsidRPr="00366263">
                    <w:rPr>
                      <w:rFonts w:ascii="Lato" w:hAnsi="Lato"/>
                      <w:spacing w:val="37"/>
                    </w:rPr>
                    <w:t xml:space="preserve"> </w:t>
                  </w:r>
                  <w:r w:rsidRPr="00366263">
                    <w:rPr>
                      <w:rFonts w:ascii="Lato" w:hAnsi="Lato"/>
                    </w:rPr>
                    <w:t>(from  local,  state,</w:t>
                  </w:r>
                  <w:r w:rsidRPr="00366263">
                    <w:rPr>
                      <w:rFonts w:ascii="Lato" w:hAnsi="Lato"/>
                    </w:rPr>
                    <w:t xml:space="preserve">  federal,  international  and  other  law  enforcement  agencies’ records), sexual offender’s lists, wants and warrants records, motor vehicle records,  military  records,  educational  verification,  license  verification,  credit  history,  civil  cases</w:t>
                  </w:r>
                  <w:r w:rsidRPr="00366263">
                    <w:rPr>
                      <w:rFonts w:ascii="Lato" w:hAnsi="Lato"/>
                    </w:rPr>
                    <w:t xml:space="preserve">, OIG/GSA, OFAC/Patriots Act, any sanction </w:t>
                  </w:r>
                  <w:r w:rsidRPr="00366263">
                    <w:rPr>
                      <w:rFonts w:ascii="Lato" w:hAnsi="Lato"/>
                      <w:spacing w:val="2"/>
                    </w:rPr>
                    <w:t xml:space="preserve">lists, </w:t>
                  </w:r>
                  <w:r w:rsidRPr="00366263">
                    <w:rPr>
                      <w:rFonts w:ascii="Lato" w:hAnsi="Lato"/>
                    </w:rPr>
                    <w:t xml:space="preserve">and </w:t>
                  </w:r>
                  <w:r w:rsidRPr="00366263">
                    <w:rPr>
                      <w:rFonts w:ascii="Lato" w:hAnsi="Lato"/>
                      <w:spacing w:val="3"/>
                    </w:rPr>
                    <w:t xml:space="preserve">drug </w:t>
                  </w:r>
                  <w:r w:rsidRPr="00366263">
                    <w:rPr>
                      <w:rFonts w:ascii="Lato" w:hAnsi="Lato"/>
                    </w:rPr>
                    <w:t xml:space="preserve">testing. I understand and authorize that these records may be </w:t>
                  </w:r>
                  <w:r w:rsidRPr="00366263">
                    <w:rPr>
                      <w:rFonts w:ascii="Lato" w:hAnsi="Lato"/>
                      <w:spacing w:val="3"/>
                    </w:rPr>
                    <w:t xml:space="preserve">used </w:t>
                  </w:r>
                  <w:r w:rsidRPr="00366263">
                    <w:rPr>
                      <w:rFonts w:ascii="Lato" w:hAnsi="Lato"/>
                    </w:rPr>
                    <w:t xml:space="preserve">for </w:t>
                  </w:r>
                  <w:r w:rsidRPr="00366263">
                    <w:rPr>
                      <w:rFonts w:ascii="Lato" w:hAnsi="Lato"/>
                      <w:spacing w:val="3"/>
                    </w:rPr>
                    <w:t xml:space="preserve">the eligibility </w:t>
                  </w:r>
                  <w:r w:rsidRPr="00366263">
                    <w:rPr>
                      <w:rFonts w:ascii="Lato" w:hAnsi="Lato"/>
                      <w:spacing w:val="4"/>
                    </w:rPr>
                    <w:t xml:space="preserve">and </w:t>
                  </w:r>
                  <w:r w:rsidRPr="00366263">
                    <w:rPr>
                      <w:rFonts w:ascii="Lato" w:hAnsi="Lato"/>
                    </w:rPr>
                    <w:t xml:space="preserve">qualification of my employment/contract/volunteering.  I  hereby  authorize,  without  any  reservation,  </w:t>
                  </w:r>
                  <w:r w:rsidRPr="00366263">
                    <w:rPr>
                      <w:rFonts w:ascii="Lato" w:hAnsi="Lato"/>
                    </w:rPr>
                    <w:t xml:space="preserve">the  full  release  of  these  records  </w:t>
                  </w:r>
                  <w:r w:rsidRPr="00366263">
                    <w:rPr>
                      <w:rFonts w:ascii="Lato" w:hAnsi="Lato"/>
                      <w:spacing w:val="3"/>
                    </w:rPr>
                    <w:t xml:space="preserve">and  </w:t>
                  </w:r>
                  <w:r w:rsidRPr="00366263">
                    <w:rPr>
                      <w:rFonts w:ascii="Lato" w:hAnsi="Lato"/>
                    </w:rPr>
                    <w:t xml:space="preserve">information  for   </w:t>
                  </w:r>
                  <w:r w:rsidRPr="00366263">
                    <w:rPr>
                      <w:rFonts w:ascii="Lato" w:hAnsi="Lato"/>
                      <w:b/>
                    </w:rPr>
                    <w:t xml:space="preserve">UNIQUE   B ACKGROUND </w:t>
                  </w:r>
                  <w:r w:rsidRPr="00366263">
                    <w:rPr>
                      <w:rFonts w:ascii="Lato" w:hAnsi="Lato"/>
                      <w:b/>
                      <w:spacing w:val="3"/>
                    </w:rPr>
                    <w:t xml:space="preserve">SOLUTIONS </w:t>
                  </w:r>
                  <w:r w:rsidRPr="00366263">
                    <w:rPr>
                      <w:rFonts w:ascii="Lato" w:hAnsi="Lato"/>
                    </w:rPr>
                    <w:t xml:space="preserve">and/or its designated agents or representatives to conduct </w:t>
                  </w:r>
                  <w:r w:rsidRPr="00366263">
                    <w:rPr>
                      <w:rFonts w:ascii="Lato" w:hAnsi="Lato"/>
                      <w:spacing w:val="2"/>
                    </w:rPr>
                    <w:t xml:space="preserve">the </w:t>
                  </w:r>
                  <w:r w:rsidRPr="00366263">
                    <w:rPr>
                      <w:rFonts w:ascii="Lato" w:hAnsi="Lato"/>
                    </w:rPr>
                    <w:t>searches and investigations and to provide copies of said investigations to</w:t>
                  </w:r>
                  <w:r w:rsidRPr="00366263">
                    <w:rPr>
                      <w:rFonts w:ascii="Lato" w:hAnsi="Lato"/>
                      <w:spacing w:val="-14"/>
                    </w:rPr>
                    <w:t xml:space="preserve"> </w:t>
                  </w:r>
                  <w:r w:rsidRPr="00366263">
                    <w:rPr>
                      <w:rFonts w:ascii="Lato" w:hAnsi="Lato"/>
                    </w:rPr>
                    <w:t>my potential</w:t>
                  </w:r>
                </w:p>
                <w:p w:rsidR="000A7873" w:rsidRPr="00366263" w:rsidRDefault="00E674EB">
                  <w:pPr>
                    <w:pStyle w:val="BodyText"/>
                    <w:spacing w:before="2" w:line="237" w:lineRule="auto"/>
                    <w:ind w:left="20" w:right="166" w:hanging="1"/>
                    <w:rPr>
                      <w:rFonts w:ascii="Lato" w:hAnsi="Lato"/>
                    </w:rPr>
                  </w:pPr>
                  <w:proofErr w:type="gramStart"/>
                  <w:r w:rsidRPr="00366263">
                    <w:rPr>
                      <w:rFonts w:ascii="Lato" w:hAnsi="Lato"/>
                      <w:spacing w:val="5"/>
                    </w:rPr>
                    <w:t>employer/organization</w:t>
                  </w:r>
                  <w:proofErr w:type="gramEnd"/>
                  <w:r w:rsidRPr="00366263">
                    <w:rPr>
                      <w:rFonts w:ascii="Lato" w:hAnsi="Lato"/>
                      <w:spacing w:val="5"/>
                    </w:rPr>
                    <w:t xml:space="preserve">. </w:t>
                  </w:r>
                  <w:r w:rsidRPr="00366263">
                    <w:rPr>
                      <w:rFonts w:ascii="Lato" w:hAnsi="Lato"/>
                    </w:rPr>
                    <w:t xml:space="preserve">I authorize the complete release of  these  records  or  data  pertaining  to  me  which  an  individual,  company,  firm,  corporation,  or  </w:t>
                  </w:r>
                  <w:r w:rsidRPr="00366263">
                    <w:rPr>
                      <w:rFonts w:ascii="Lato" w:hAnsi="Lato"/>
                      <w:spacing w:val="2"/>
                    </w:rPr>
                    <w:t xml:space="preserve">public  </w:t>
                  </w:r>
                  <w:r w:rsidRPr="00366263">
                    <w:rPr>
                      <w:rFonts w:ascii="Lato" w:hAnsi="Lato"/>
                    </w:rPr>
                    <w:t>agency</w:t>
                  </w:r>
                  <w:r w:rsidRPr="00366263">
                    <w:rPr>
                      <w:rFonts w:ascii="Lato" w:hAnsi="Lato"/>
                      <w:spacing w:val="37"/>
                    </w:rPr>
                    <w:t xml:space="preserve"> </w:t>
                  </w:r>
                  <w:r w:rsidRPr="00366263">
                    <w:rPr>
                      <w:rFonts w:ascii="Lato" w:hAnsi="Lato"/>
                    </w:rPr>
                    <w:t>may have. This authorization and consent shall be valid in original, fax, or</w:t>
                  </w:r>
                  <w:r w:rsidRPr="00366263">
                    <w:rPr>
                      <w:rFonts w:ascii="Lato" w:hAnsi="Lato"/>
                    </w:rPr>
                    <w:t xml:space="preserve"> copy</w:t>
                  </w:r>
                  <w:r w:rsidRPr="00366263">
                    <w:rPr>
                      <w:rFonts w:ascii="Lato" w:hAnsi="Lato"/>
                      <w:spacing w:val="36"/>
                    </w:rPr>
                    <w:t xml:space="preserve"> </w:t>
                  </w:r>
                  <w:r w:rsidRPr="00366263">
                    <w:rPr>
                      <w:rFonts w:ascii="Lato" w:hAnsi="Lato"/>
                      <w:spacing w:val="2"/>
                    </w:rPr>
                    <w:t>form.</w:t>
                  </w:r>
                </w:p>
              </w:txbxContent>
            </v:textbox>
            <w10:wrap anchorx="page" anchory="page"/>
          </v:shape>
        </w:pict>
      </w:r>
      <w:r w:rsidRPr="000A7873">
        <w:pict>
          <v:shape id="_x0000_s1097" type="#_x0000_t202" style="position:absolute;margin-left:20.6pt;margin-top:259.8pt;width:571.15pt;height:45.2pt;z-index:-252120064;mso-position-horizontal-relative:page;mso-position-vertical-relative:page" filled="f" stroked="f">
            <v:textbox inset="0,0,0,0">
              <w:txbxContent>
                <w:p w:rsidR="000A7873" w:rsidRPr="00366263" w:rsidRDefault="00E674EB">
                  <w:pPr>
                    <w:pStyle w:val="BodyText"/>
                    <w:spacing w:before="14" w:line="242" w:lineRule="auto"/>
                    <w:ind w:left="20" w:right="84"/>
                    <w:rPr>
                      <w:rFonts w:ascii="Lato" w:hAnsi="Lato"/>
                      <w:b/>
                    </w:rPr>
                  </w:pPr>
                  <w:r w:rsidRPr="00366263">
                    <w:rPr>
                      <w:rFonts w:ascii="Lato" w:hAnsi="Lato"/>
                    </w:rPr>
                    <w:t xml:space="preserve">I also authorize the full release of </w:t>
                  </w:r>
                  <w:r w:rsidRPr="00366263">
                    <w:rPr>
                      <w:rFonts w:ascii="Lato" w:hAnsi="Lato"/>
                      <w:spacing w:val="2"/>
                    </w:rPr>
                    <w:t xml:space="preserve">the </w:t>
                  </w:r>
                  <w:r w:rsidRPr="00366263">
                    <w:rPr>
                      <w:rFonts w:ascii="Lato" w:hAnsi="Lato"/>
                    </w:rPr>
                    <w:t xml:space="preserve">information described above, </w:t>
                  </w:r>
                  <w:proofErr w:type="gramStart"/>
                  <w:r w:rsidRPr="00366263">
                    <w:rPr>
                      <w:rFonts w:ascii="Lato" w:hAnsi="Lato"/>
                    </w:rPr>
                    <w:t>without  any</w:t>
                  </w:r>
                  <w:proofErr w:type="gramEnd"/>
                  <w:r w:rsidRPr="00366263">
                    <w:rPr>
                      <w:rFonts w:ascii="Lato" w:hAnsi="Lato"/>
                    </w:rPr>
                    <w:t xml:space="preserve">  </w:t>
                  </w:r>
                  <w:r w:rsidRPr="00366263">
                    <w:rPr>
                      <w:rFonts w:ascii="Lato" w:hAnsi="Lato"/>
                      <w:spacing w:val="2"/>
                    </w:rPr>
                    <w:t xml:space="preserve">reservation,  </w:t>
                  </w:r>
                  <w:r w:rsidRPr="00366263">
                    <w:rPr>
                      <w:rFonts w:ascii="Lato" w:hAnsi="Lato"/>
                    </w:rPr>
                    <w:t>throughout</w:t>
                  </w:r>
                  <w:r w:rsidRPr="00366263">
                    <w:rPr>
                      <w:rFonts w:ascii="Lato" w:hAnsi="Lato"/>
                      <w:spacing w:val="37"/>
                    </w:rPr>
                    <w:t xml:space="preserve"> </w:t>
                  </w:r>
                  <w:r w:rsidRPr="00366263">
                    <w:rPr>
                      <w:rFonts w:ascii="Lato" w:hAnsi="Lato"/>
                      <w:spacing w:val="4"/>
                    </w:rPr>
                    <w:t xml:space="preserve">any  </w:t>
                  </w:r>
                  <w:r w:rsidRPr="00366263">
                    <w:rPr>
                      <w:rFonts w:ascii="Lato" w:hAnsi="Lato"/>
                    </w:rPr>
                    <w:t xml:space="preserve">duration  of  time with this organization.  </w:t>
                  </w:r>
                  <w:proofErr w:type="gramStart"/>
                  <w:r w:rsidRPr="00366263">
                    <w:rPr>
                      <w:rFonts w:ascii="Lato" w:hAnsi="Lato"/>
                    </w:rPr>
                    <w:t>I  also</w:t>
                  </w:r>
                  <w:proofErr w:type="gramEnd"/>
                  <w:r w:rsidRPr="00366263">
                    <w:rPr>
                      <w:rFonts w:ascii="Lato" w:hAnsi="Lato"/>
                    </w:rPr>
                    <w:t xml:space="preserve">  certify  </w:t>
                  </w:r>
                  <w:r w:rsidRPr="00366263">
                    <w:rPr>
                      <w:rFonts w:ascii="Lato" w:hAnsi="Lato"/>
                      <w:spacing w:val="2"/>
                    </w:rPr>
                    <w:t xml:space="preserve">that  </w:t>
                  </w:r>
                  <w:r w:rsidRPr="00366263">
                    <w:rPr>
                      <w:rFonts w:ascii="Lato" w:hAnsi="Lato"/>
                    </w:rPr>
                    <w:t xml:space="preserve">all  information provided below or on my </w:t>
                  </w:r>
                  <w:r w:rsidRPr="00366263">
                    <w:rPr>
                      <w:rFonts w:ascii="Lato" w:hAnsi="Lato"/>
                      <w:spacing w:val="2"/>
                    </w:rPr>
                    <w:t xml:space="preserve">resume and </w:t>
                  </w:r>
                  <w:r w:rsidRPr="00366263">
                    <w:rPr>
                      <w:rFonts w:ascii="Lato" w:hAnsi="Lato"/>
                    </w:rPr>
                    <w:t xml:space="preserve">employment application is correct </w:t>
                  </w:r>
                  <w:r w:rsidRPr="00366263">
                    <w:rPr>
                      <w:rFonts w:ascii="Lato" w:hAnsi="Lato"/>
                      <w:spacing w:val="4"/>
                    </w:rPr>
                    <w:t xml:space="preserve">to </w:t>
                  </w:r>
                  <w:r w:rsidRPr="00366263">
                    <w:rPr>
                      <w:rFonts w:ascii="Lato" w:hAnsi="Lato"/>
                    </w:rPr>
                    <w:t xml:space="preserve">the best of my </w:t>
                  </w:r>
                  <w:r w:rsidRPr="00366263">
                    <w:rPr>
                      <w:rFonts w:ascii="Lato" w:hAnsi="Lato"/>
                      <w:spacing w:val="2"/>
                    </w:rPr>
                    <w:t xml:space="preserve">knowledge. </w:t>
                  </w:r>
                  <w:r w:rsidRPr="00366263">
                    <w:rPr>
                      <w:rFonts w:ascii="Lato" w:hAnsi="Lato"/>
                    </w:rPr>
                    <w:t xml:space="preserve">Any false statements provided on  this  form,  my  resume  or employment application will be considered just </w:t>
                  </w:r>
                  <w:r w:rsidRPr="00366263">
                    <w:rPr>
                      <w:rFonts w:ascii="Lato" w:hAnsi="Lato"/>
                      <w:spacing w:val="2"/>
                    </w:rPr>
                    <w:t xml:space="preserve">cause </w:t>
                  </w:r>
                  <w:r w:rsidRPr="00366263">
                    <w:rPr>
                      <w:rFonts w:ascii="Lato" w:hAnsi="Lato"/>
                    </w:rPr>
                    <w:t xml:space="preserve">for  the  </w:t>
                  </w:r>
                  <w:r w:rsidRPr="00366263">
                    <w:rPr>
                      <w:rFonts w:ascii="Lato" w:hAnsi="Lato"/>
                      <w:spacing w:val="2"/>
                    </w:rPr>
                    <w:t xml:space="preserve">termination  </w:t>
                  </w:r>
                  <w:r w:rsidRPr="00366263">
                    <w:rPr>
                      <w:rFonts w:ascii="Lato" w:hAnsi="Lato"/>
                    </w:rPr>
                    <w:t>of</w:t>
                  </w:r>
                  <w:r w:rsidRPr="00366263">
                    <w:rPr>
                      <w:rFonts w:ascii="Lato" w:hAnsi="Lato"/>
                      <w:spacing w:val="37"/>
                    </w:rPr>
                    <w:t xml:space="preserve"> </w:t>
                  </w:r>
                  <w:r w:rsidRPr="00366263">
                    <w:rPr>
                      <w:rFonts w:ascii="Lato" w:hAnsi="Lato"/>
                    </w:rPr>
                    <w:t xml:space="preserve">employment  at  any  time.  Upon  request,  </w:t>
                  </w:r>
                  <w:r w:rsidRPr="00366263">
                    <w:rPr>
                      <w:rFonts w:ascii="Lato" w:hAnsi="Lato"/>
                      <w:b/>
                    </w:rPr>
                    <w:t xml:space="preserve">UNIQUE  </w:t>
                  </w:r>
                  <w:r w:rsidRPr="00366263">
                    <w:rPr>
                      <w:rFonts w:ascii="Lato" w:hAnsi="Lato"/>
                      <w:b/>
                    </w:rPr>
                    <w:t xml:space="preserve">BACKGROUND  </w:t>
                  </w:r>
                  <w:r w:rsidRPr="00366263">
                    <w:rPr>
                      <w:rFonts w:ascii="Lato" w:hAnsi="Lato"/>
                      <w:b/>
                      <w:spacing w:val="3"/>
                    </w:rPr>
                    <w:t xml:space="preserve">SOLUTIONS  </w:t>
                  </w:r>
                  <w:r w:rsidRPr="00366263">
                    <w:rPr>
                      <w:rFonts w:ascii="Lato" w:hAnsi="Lato"/>
                    </w:rPr>
                    <w:t xml:space="preserve">will  supply  a copy of my </w:t>
                  </w:r>
                  <w:r w:rsidRPr="00366263">
                    <w:rPr>
                      <w:rFonts w:ascii="Lato" w:hAnsi="Lato"/>
                      <w:spacing w:val="2"/>
                    </w:rPr>
                    <w:t xml:space="preserve">reports </w:t>
                  </w:r>
                  <w:r w:rsidRPr="00366263">
                    <w:rPr>
                      <w:rFonts w:ascii="Lato" w:hAnsi="Lato"/>
                    </w:rPr>
                    <w:t xml:space="preserve">and  my  </w:t>
                  </w:r>
                  <w:r w:rsidRPr="00366263">
                    <w:rPr>
                      <w:rFonts w:ascii="Lato" w:hAnsi="Lato"/>
                      <w:spacing w:val="2"/>
                    </w:rPr>
                    <w:t>rights  under</w:t>
                  </w:r>
                  <w:r w:rsidRPr="00366263">
                    <w:rPr>
                      <w:rFonts w:ascii="Lato" w:hAnsi="Lato"/>
                      <w:spacing w:val="41"/>
                    </w:rPr>
                    <w:t xml:space="preserve"> </w:t>
                  </w:r>
                  <w:r w:rsidRPr="00366263">
                    <w:rPr>
                      <w:rFonts w:ascii="Lato" w:hAnsi="Lato"/>
                      <w:spacing w:val="2"/>
                    </w:rPr>
                    <w:t xml:space="preserve">the  FCRA. </w:t>
                  </w:r>
                  <w:proofErr w:type="gramStart"/>
                  <w:r w:rsidRPr="00366263">
                    <w:rPr>
                      <w:rFonts w:ascii="Lato" w:hAnsi="Lato"/>
                    </w:rPr>
                    <w:t xml:space="preserve">Requests  </w:t>
                  </w:r>
                  <w:r w:rsidRPr="00366263">
                    <w:rPr>
                      <w:rFonts w:ascii="Lato" w:hAnsi="Lato"/>
                      <w:spacing w:val="4"/>
                    </w:rPr>
                    <w:t>may</w:t>
                  </w:r>
                  <w:proofErr w:type="gramEnd"/>
                  <w:r w:rsidRPr="00366263">
                    <w:rPr>
                      <w:rFonts w:ascii="Lato" w:hAnsi="Lato"/>
                      <w:spacing w:val="4"/>
                    </w:rPr>
                    <w:t xml:space="preserve">  </w:t>
                  </w:r>
                  <w:r w:rsidRPr="00366263">
                    <w:rPr>
                      <w:rFonts w:ascii="Lato" w:hAnsi="Lato"/>
                    </w:rPr>
                    <w:t xml:space="preserve">be  directed  to:  </w:t>
                  </w:r>
                  <w:r w:rsidRPr="00366263">
                    <w:rPr>
                      <w:rFonts w:ascii="Lato" w:hAnsi="Lato"/>
                      <w:b/>
                    </w:rPr>
                    <w:t xml:space="preserve">UNI QUE  B ACKGROUND  </w:t>
                  </w:r>
                  <w:r w:rsidRPr="00366263">
                    <w:rPr>
                      <w:rFonts w:ascii="Lato" w:hAnsi="Lato"/>
                      <w:b/>
                      <w:spacing w:val="2"/>
                    </w:rPr>
                    <w:t xml:space="preserve">SOLUTIONS </w:t>
                  </w:r>
                  <w:r w:rsidRPr="00366263">
                    <w:rPr>
                      <w:rFonts w:ascii="Lato" w:hAnsi="Lato"/>
                      <w:b/>
                    </w:rPr>
                    <w:t xml:space="preserve">PO </w:t>
                  </w:r>
                  <w:r w:rsidRPr="00366263">
                    <w:rPr>
                      <w:rFonts w:ascii="Lato" w:hAnsi="Lato"/>
                      <w:b/>
                      <w:spacing w:val="2"/>
                    </w:rPr>
                    <w:t xml:space="preserve">Box </w:t>
                  </w:r>
                  <w:r w:rsidRPr="00366263">
                    <w:rPr>
                      <w:rFonts w:ascii="Lato" w:hAnsi="Lato"/>
                      <w:b/>
                      <w:spacing w:val="4"/>
                    </w:rPr>
                    <w:t xml:space="preserve">1604, </w:t>
                  </w:r>
                  <w:r w:rsidRPr="00366263">
                    <w:rPr>
                      <w:rFonts w:ascii="Lato" w:hAnsi="Lato"/>
                      <w:b/>
                      <w:spacing w:val="5"/>
                    </w:rPr>
                    <w:t xml:space="preserve">Mt. </w:t>
                  </w:r>
                  <w:r w:rsidRPr="00366263">
                    <w:rPr>
                      <w:rFonts w:ascii="Lato" w:hAnsi="Lato"/>
                      <w:b/>
                    </w:rPr>
                    <w:t xml:space="preserve">Airy,  NC </w:t>
                  </w:r>
                  <w:r w:rsidRPr="00366263">
                    <w:rPr>
                      <w:rFonts w:ascii="Lato" w:hAnsi="Lato"/>
                      <w:b/>
                      <w:spacing w:val="3"/>
                    </w:rPr>
                    <w:t xml:space="preserve">27030 </w:t>
                  </w:r>
                  <w:r w:rsidRPr="00366263">
                    <w:rPr>
                      <w:rFonts w:ascii="Lato" w:hAnsi="Lato"/>
                    </w:rPr>
                    <w:t xml:space="preserve">or by phone at: </w:t>
                  </w:r>
                  <w:r w:rsidRPr="00366263">
                    <w:rPr>
                      <w:rFonts w:ascii="Lato" w:hAnsi="Lato"/>
                      <w:b/>
                    </w:rPr>
                    <w:t>(336)</w:t>
                  </w:r>
                  <w:r w:rsidRPr="00366263">
                    <w:rPr>
                      <w:rFonts w:ascii="Lato" w:hAnsi="Lato"/>
                      <w:b/>
                      <w:spacing w:val="9"/>
                    </w:rPr>
                    <w:t xml:space="preserve"> </w:t>
                  </w:r>
                  <w:r w:rsidRPr="00366263">
                    <w:rPr>
                      <w:rFonts w:ascii="Lato" w:hAnsi="Lato"/>
                      <w:b/>
                      <w:spacing w:val="4"/>
                    </w:rPr>
                    <w:t>786-7030</w:t>
                  </w:r>
                </w:p>
              </w:txbxContent>
            </v:textbox>
            <w10:wrap anchorx="page" anchory="page"/>
          </v:shape>
        </w:pict>
      </w:r>
      <w:r w:rsidRPr="000A7873">
        <w:pict>
          <v:shape id="_x0000_s1096" type="#_x0000_t202" style="position:absolute;margin-left:20.6pt;margin-top:378.45pt;width:570.85pt;height:19.15pt;z-index:-252119040;mso-position-horizontal-relative:page;mso-position-vertical-relative:page" filled="f" stroked="f">
            <v:textbox inset="0,0,0,0">
              <w:txbxContent>
                <w:p w:rsidR="000A7873" w:rsidRPr="00366263" w:rsidRDefault="00E674EB">
                  <w:pPr>
                    <w:pStyle w:val="BodyText"/>
                    <w:spacing w:before="14" w:line="244" w:lineRule="auto"/>
                    <w:ind w:left="20" w:right="35" w:hanging="1"/>
                    <w:rPr>
                      <w:rFonts w:ascii="Lato" w:hAnsi="Lato"/>
                    </w:rPr>
                  </w:pPr>
                  <w:r w:rsidRPr="00366263">
                    <w:rPr>
                      <w:rFonts w:ascii="Lato" w:hAnsi="Lato"/>
                      <w:w w:val="105"/>
                    </w:rPr>
                    <w:t>Responses to the following ques</w:t>
                  </w:r>
                  <w:r w:rsidRPr="00366263">
                    <w:rPr>
                      <w:rFonts w:ascii="Lato" w:hAnsi="Lato"/>
                      <w:w w:val="105"/>
                    </w:rPr>
                    <w:t>tions are completely voluntary. You need not respond to have your application considered. However</w:t>
                  </w:r>
                  <w:proofErr w:type="gramStart"/>
                  <w:r w:rsidRPr="00366263">
                    <w:rPr>
                      <w:rFonts w:ascii="Lato" w:hAnsi="Lato"/>
                      <w:w w:val="105"/>
                    </w:rPr>
                    <w:t>,  law</w:t>
                  </w:r>
                  <w:proofErr w:type="gramEnd"/>
                  <w:r w:rsidRPr="00366263">
                    <w:rPr>
                      <w:rFonts w:ascii="Lato" w:hAnsi="Lato"/>
                      <w:w w:val="105"/>
                    </w:rPr>
                    <w:t xml:space="preserve">  enforcement  agencies  and other entities, for positive identification purposes, require the following information when checking public records. It </w:t>
                  </w:r>
                  <w:r w:rsidRPr="00366263">
                    <w:rPr>
                      <w:rFonts w:ascii="Lato" w:hAnsi="Lato"/>
                      <w:spacing w:val="2"/>
                      <w:w w:val="105"/>
                    </w:rPr>
                    <w:t xml:space="preserve">is </w:t>
                  </w:r>
                  <w:r w:rsidRPr="00366263">
                    <w:rPr>
                      <w:rFonts w:ascii="Lato" w:hAnsi="Lato"/>
                      <w:w w:val="105"/>
                    </w:rPr>
                    <w:t>confidential</w:t>
                  </w:r>
                  <w:r w:rsidRPr="00366263">
                    <w:rPr>
                      <w:rFonts w:ascii="Lato" w:hAnsi="Lato"/>
                      <w:spacing w:val="29"/>
                      <w:w w:val="105"/>
                    </w:rPr>
                    <w:t xml:space="preserve"> </w:t>
                  </w:r>
                  <w:r w:rsidRPr="00366263">
                    <w:rPr>
                      <w:rFonts w:ascii="Lato" w:hAnsi="Lato"/>
                      <w:spacing w:val="2"/>
                      <w:w w:val="105"/>
                    </w:rPr>
                    <w:t xml:space="preserve">and </w:t>
                  </w:r>
                  <w:r w:rsidRPr="00366263">
                    <w:rPr>
                      <w:rFonts w:ascii="Lato" w:hAnsi="Lato"/>
                      <w:w w:val="105"/>
                    </w:rPr>
                    <w:t xml:space="preserve">will not be used for </w:t>
                  </w:r>
                  <w:r w:rsidRPr="00366263">
                    <w:rPr>
                      <w:rFonts w:ascii="Lato" w:hAnsi="Lato"/>
                      <w:spacing w:val="2"/>
                      <w:w w:val="105"/>
                    </w:rPr>
                    <w:t xml:space="preserve">any </w:t>
                  </w:r>
                  <w:r w:rsidRPr="00366263">
                    <w:rPr>
                      <w:rFonts w:ascii="Lato" w:hAnsi="Lato"/>
                      <w:w w:val="105"/>
                    </w:rPr>
                    <w:t xml:space="preserve">other </w:t>
                  </w:r>
                  <w:r w:rsidRPr="00366263">
                    <w:rPr>
                      <w:rFonts w:ascii="Lato" w:hAnsi="Lato"/>
                      <w:spacing w:val="2"/>
                      <w:w w:val="105"/>
                    </w:rPr>
                    <w:t>purposes.</w:t>
                  </w:r>
                </w:p>
              </w:txbxContent>
            </v:textbox>
            <w10:wrap anchorx="page" anchory="page"/>
          </v:shape>
        </w:pict>
      </w:r>
      <w:r w:rsidRPr="000A7873">
        <w:pict>
          <v:shape id="_x0000_s1095" type="#_x0000_t202" style="position:absolute;margin-left:20.6pt;margin-top:403.05pt;width:69.6pt;height:10.4pt;z-index:-252118016;mso-position-horizontal-relative:page;mso-position-vertical-relative:page" filled="f" stroked="f">
            <v:textbox inset="0,0,0,0">
              <w:txbxContent>
                <w:p w:rsidR="000A7873" w:rsidRPr="00366263" w:rsidRDefault="00E674EB">
                  <w:pPr>
                    <w:spacing w:before="14"/>
                    <w:ind w:left="20"/>
                    <w:rPr>
                      <w:rFonts w:ascii="Lato" w:hAnsi="Lato"/>
                      <w:b/>
                      <w:sz w:val="15"/>
                    </w:rPr>
                  </w:pPr>
                  <w:r w:rsidRPr="00366263">
                    <w:rPr>
                      <w:rFonts w:ascii="Lato" w:hAnsi="Lato"/>
                      <w:b/>
                      <w:sz w:val="15"/>
                    </w:rPr>
                    <w:t>Please Print Clearly</w:t>
                  </w:r>
                </w:p>
              </w:txbxContent>
            </v:textbox>
            <w10:wrap anchorx="page" anchory="page"/>
          </v:shape>
        </w:pict>
      </w:r>
      <w:r w:rsidRPr="000A7873">
        <w:pict>
          <v:shape id="_x0000_s1094" type="#_x0000_t202" style="position:absolute;margin-left:20.6pt;margin-top:479.05pt;width:279.3pt;height:10.4pt;z-index:-252116992;mso-position-horizontal-relative:page;mso-position-vertical-relative:page" filled="f" stroked="f">
            <v:textbox inset="0,0,0,0">
              <w:txbxContent>
                <w:p w:rsidR="000A7873" w:rsidRPr="00366263" w:rsidRDefault="00E674EB">
                  <w:pPr>
                    <w:spacing w:before="14"/>
                    <w:ind w:left="20"/>
                    <w:rPr>
                      <w:rFonts w:ascii="Lato" w:hAnsi="Lato"/>
                      <w:b/>
                      <w:sz w:val="15"/>
                    </w:rPr>
                  </w:pPr>
                  <w:r w:rsidRPr="00366263">
                    <w:rPr>
                      <w:rFonts w:ascii="Lato" w:hAnsi="Lato"/>
                      <w:b/>
                      <w:sz w:val="15"/>
                    </w:rPr>
                    <w:t xml:space="preserve">Alias/Maiden/Previous Name(s) Use </w:t>
                  </w:r>
                  <w:r w:rsidRPr="00366263">
                    <w:rPr>
                      <w:rFonts w:ascii="Lato" w:hAnsi="Lato"/>
                      <w:b/>
                      <w:sz w:val="15"/>
                    </w:rPr>
                    <w:t>the</w:t>
                  </w:r>
                  <w:r w:rsidRPr="00366263">
                    <w:rPr>
                      <w:rFonts w:ascii="Lato" w:hAnsi="Lato"/>
                      <w:b/>
                      <w:sz w:val="15"/>
                    </w:rPr>
                    <w:t xml:space="preserve"> back of this form if more space is needed.</w:t>
                  </w:r>
                </w:p>
              </w:txbxContent>
            </v:textbox>
            <w10:wrap anchorx="page" anchory="page"/>
          </v:shape>
        </w:pict>
      </w:r>
      <w:r w:rsidRPr="000A7873">
        <w:pict>
          <v:shape id="_x0000_s1093" type="#_x0000_t202" style="position:absolute;margin-left:20.6pt;margin-top:564.35pt;width:389.35pt;height:10.4pt;z-index:-252115968;mso-position-horizontal-relative:page;mso-position-vertical-relative:page" filled="f" stroked="f">
            <v:textbox inset="0,0,0,0">
              <w:txbxContent>
                <w:p w:rsidR="000A7873" w:rsidRPr="00366263" w:rsidRDefault="00E674EB">
                  <w:pPr>
                    <w:spacing w:before="14"/>
                    <w:ind w:left="20"/>
                    <w:rPr>
                      <w:rFonts w:ascii="Lato" w:hAnsi="Lato"/>
                      <w:b/>
                      <w:sz w:val="15"/>
                    </w:rPr>
                  </w:pPr>
                  <w:r w:rsidRPr="00366263">
                    <w:rPr>
                      <w:rFonts w:ascii="Lato" w:hAnsi="Lato"/>
                      <w:b/>
                      <w:sz w:val="15"/>
                    </w:rPr>
                    <w:t xml:space="preserve">List all addresses, </w:t>
                  </w:r>
                  <w:r w:rsidRPr="00366263">
                    <w:rPr>
                      <w:rFonts w:ascii="Lato" w:hAnsi="Lato"/>
                      <w:b/>
                      <w:i/>
                      <w:sz w:val="15"/>
                    </w:rPr>
                    <w:t>including current address</w:t>
                  </w:r>
                  <w:r w:rsidRPr="00366263">
                    <w:rPr>
                      <w:rFonts w:ascii="Lato" w:hAnsi="Lato"/>
                      <w:b/>
                      <w:sz w:val="15"/>
                    </w:rPr>
                    <w:t>, for the past 7 years. Use the back of th</w:t>
                  </w:r>
                  <w:r w:rsidRPr="00366263">
                    <w:rPr>
                      <w:rFonts w:ascii="Lato" w:hAnsi="Lato"/>
                      <w:b/>
                      <w:sz w:val="15"/>
                    </w:rPr>
                    <w:t>is form if more space is needed.</w:t>
                  </w:r>
                </w:p>
              </w:txbxContent>
            </v:textbox>
            <w10:wrap anchorx="page" anchory="page"/>
          </v:shape>
        </w:pict>
      </w:r>
      <w:r w:rsidRPr="000A7873">
        <w:pict>
          <v:shape id="_x0000_s1092" type="#_x0000_t202" style="position:absolute;margin-left:20.6pt;margin-top:649.35pt;width:262pt;height:10.4pt;z-index:-252114944;mso-position-horizontal-relative:page;mso-position-vertical-relative:page" filled="f" stroked="f">
            <v:textbox inset="0,0,0,0">
              <w:txbxContent>
                <w:p w:rsidR="000A7873" w:rsidRPr="00ED7037" w:rsidRDefault="00E674EB">
                  <w:pPr>
                    <w:spacing w:before="14"/>
                    <w:ind w:left="20"/>
                    <w:rPr>
                      <w:rFonts w:ascii="Lato" w:hAnsi="Lato"/>
                      <w:b/>
                      <w:sz w:val="15"/>
                    </w:rPr>
                  </w:pPr>
                  <w:r w:rsidRPr="00ED7037">
                    <w:rPr>
                      <w:rFonts w:ascii="Lato" w:hAnsi="Lato"/>
                      <w:b/>
                      <w:sz w:val="15"/>
                    </w:rPr>
                    <w:t>Complete if applying for a position that may involve driving a motor vehicle.</w:t>
                  </w:r>
                </w:p>
              </w:txbxContent>
            </v:textbox>
            <w10:wrap anchorx="page" anchory="page"/>
          </v:shape>
        </w:pict>
      </w:r>
      <w:r w:rsidRPr="000A7873">
        <w:pict>
          <v:shape id="_x0000_s1091" type="#_x0000_t202" style="position:absolute;margin-left:20.6pt;margin-top:719.15pt;width:569.15pt;height:12.5pt;z-index:-252113920;mso-position-horizontal-relative:page;mso-position-vertical-relative:page" filled="f" stroked="f">
            <v:textbox inset="0,0,0,0">
              <w:txbxContent>
                <w:p w:rsidR="000A7873" w:rsidRPr="00ED7037" w:rsidRDefault="00E674EB">
                  <w:pPr>
                    <w:tabs>
                      <w:tab w:val="left" w:pos="7739"/>
                      <w:tab w:val="left" w:pos="11362"/>
                    </w:tabs>
                    <w:spacing w:before="11"/>
                    <w:ind w:left="20"/>
                    <w:rPr>
                      <w:rFonts w:ascii="Lato" w:hAnsi="Lato"/>
                      <w:b/>
                      <w:sz w:val="19"/>
                    </w:rPr>
                  </w:pPr>
                  <w:r w:rsidRPr="00ED7037">
                    <w:rPr>
                      <w:rFonts w:ascii="Lato" w:hAnsi="Lato"/>
                      <w:b/>
                      <w:w w:val="105"/>
                      <w:sz w:val="19"/>
                    </w:rPr>
                    <w:t>APPLICANT</w:t>
                  </w:r>
                  <w:r w:rsidRPr="00ED7037">
                    <w:rPr>
                      <w:rFonts w:ascii="Lato" w:hAnsi="Lato"/>
                      <w:b/>
                      <w:spacing w:val="11"/>
                      <w:w w:val="105"/>
                      <w:sz w:val="19"/>
                    </w:rPr>
                    <w:t xml:space="preserve"> </w:t>
                  </w:r>
                  <w:r w:rsidRPr="00ED7037">
                    <w:rPr>
                      <w:rFonts w:ascii="Lato" w:hAnsi="Lato"/>
                      <w:b/>
                      <w:w w:val="105"/>
                      <w:sz w:val="19"/>
                    </w:rPr>
                    <w:t>SIGNATURE:</w:t>
                  </w:r>
                  <w:r w:rsidRPr="00ED7037">
                    <w:rPr>
                      <w:rFonts w:ascii="Lato" w:hAnsi="Lato"/>
                      <w:b/>
                      <w:w w:val="105"/>
                      <w:sz w:val="19"/>
                      <w:u w:val="single"/>
                    </w:rPr>
                    <w:t xml:space="preserve"> </w:t>
                  </w:r>
                  <w:r w:rsidRPr="00ED7037">
                    <w:rPr>
                      <w:rFonts w:ascii="Lato" w:hAnsi="Lato"/>
                      <w:b/>
                      <w:w w:val="105"/>
                      <w:sz w:val="19"/>
                      <w:u w:val="single"/>
                    </w:rPr>
                    <w:tab/>
                  </w:r>
                  <w:r w:rsidRPr="00ED7037">
                    <w:rPr>
                      <w:rFonts w:ascii="Lato" w:hAnsi="Lato"/>
                      <w:b/>
                      <w:w w:val="105"/>
                      <w:sz w:val="19"/>
                    </w:rPr>
                    <w:t>DATE:</w:t>
                  </w:r>
                  <w:r w:rsidRPr="00ED7037">
                    <w:rPr>
                      <w:rFonts w:ascii="Lato" w:hAnsi="Lato"/>
                      <w:b/>
                      <w:spacing w:val="19"/>
                      <w:sz w:val="19"/>
                    </w:rPr>
                    <w:t xml:space="preserve"> </w:t>
                  </w:r>
                  <w:r w:rsidRPr="00ED7037">
                    <w:rPr>
                      <w:rFonts w:ascii="Lato" w:hAnsi="Lato"/>
                      <w:b/>
                      <w:w w:val="102"/>
                      <w:sz w:val="19"/>
                      <w:u w:val="single"/>
                    </w:rPr>
                    <w:t xml:space="preserve"> </w:t>
                  </w:r>
                  <w:r w:rsidRPr="00ED7037">
                    <w:rPr>
                      <w:rFonts w:ascii="Lato" w:hAnsi="Lato"/>
                      <w:b/>
                      <w:sz w:val="19"/>
                      <w:u w:val="single"/>
                    </w:rPr>
                    <w:tab/>
                  </w:r>
                </w:p>
              </w:txbxContent>
            </v:textbox>
            <w10:wrap anchorx="page" anchory="page"/>
          </v:shape>
        </w:pict>
      </w:r>
      <w:r w:rsidRPr="000A7873">
        <w:pict>
          <v:shape id="_x0000_s1090" type="#_x0000_t202" style="position:absolute;margin-left:21.1pt;margin-top:659.4pt;width:142.85pt;height:9.6pt;z-index:-252112896;mso-position-horizontal-relative:page;mso-position-vertical-relative:page" filled="f" stroked="f">
            <v:textbox inset="0,0,0,0">
              <w:txbxContent>
                <w:p w:rsidR="000A7873" w:rsidRDefault="00E674EB">
                  <w:pPr>
                    <w:spacing w:before="13"/>
                    <w:ind w:left="300"/>
                    <w:rPr>
                      <w:b/>
                      <w:sz w:val="15"/>
                    </w:rPr>
                  </w:pPr>
                  <w:r>
                    <w:rPr>
                      <w:b/>
                      <w:sz w:val="15"/>
                    </w:rPr>
                    <w:t xml:space="preserve">DRIVER’S LICENSE </w:t>
                  </w:r>
                  <w:r w:rsidRPr="00ED7037">
                    <w:rPr>
                      <w:rFonts w:ascii="Lato" w:hAnsi="Lato"/>
                      <w:b/>
                      <w:sz w:val="15"/>
                    </w:rPr>
                    <w:t>NUMBER</w:t>
                  </w:r>
                </w:p>
              </w:txbxContent>
            </v:textbox>
            <w10:wrap anchorx="page" anchory="page"/>
          </v:shape>
        </w:pict>
      </w:r>
      <w:r w:rsidRPr="000A7873">
        <w:pict>
          <v:shape id="_x0000_s1089" type="#_x0000_t202" style="position:absolute;margin-left:163.95pt;margin-top:659.4pt;width:147.65pt;height:9.6pt;z-index:-252111872;mso-position-horizontal-relative:page;mso-position-vertical-relative:page" filled="f" stroked="f">
            <v:textbox inset="0,0,0,0">
              <w:txbxContent>
                <w:p w:rsidR="000A7873" w:rsidRPr="00ED7037" w:rsidRDefault="00E674EB">
                  <w:pPr>
                    <w:spacing w:before="13"/>
                    <w:ind w:left="900"/>
                    <w:rPr>
                      <w:rFonts w:ascii="Lato" w:hAnsi="Lato"/>
                      <w:b/>
                      <w:sz w:val="15"/>
                    </w:rPr>
                  </w:pPr>
                  <w:r w:rsidRPr="00ED7037">
                    <w:rPr>
                      <w:rFonts w:ascii="Lato" w:hAnsi="Lato"/>
                      <w:b/>
                      <w:sz w:val="15"/>
                    </w:rPr>
                    <w:t>STATE ISSUED</w:t>
                  </w:r>
                </w:p>
              </w:txbxContent>
            </v:textbox>
            <w10:wrap anchorx="page" anchory="page"/>
          </v:shape>
        </w:pict>
      </w:r>
      <w:r w:rsidRPr="000A7873">
        <w:pict>
          <v:shape id="_x0000_s1088" type="#_x0000_t202" style="position:absolute;margin-left:311.55pt;margin-top:659.4pt;width:280.4pt;height:9.6pt;z-index:-252110848;mso-position-horizontal-relative:page;mso-position-vertical-relative:page" filled="f" stroked="f">
            <v:textbox inset="0,0,0,0">
              <w:txbxContent>
                <w:p w:rsidR="000A7873" w:rsidRPr="00ED7037" w:rsidRDefault="00E674EB">
                  <w:pPr>
                    <w:spacing w:before="13"/>
                    <w:ind w:left="2027" w:right="2056"/>
                    <w:jc w:val="center"/>
                    <w:rPr>
                      <w:rFonts w:ascii="Lato" w:hAnsi="Lato"/>
                      <w:b/>
                      <w:sz w:val="15"/>
                    </w:rPr>
                  </w:pPr>
                  <w:r w:rsidRPr="00ED7037">
                    <w:rPr>
                      <w:rFonts w:ascii="Lato" w:hAnsi="Lato"/>
                      <w:b/>
                      <w:w w:val="105"/>
                      <w:sz w:val="15"/>
                    </w:rPr>
                    <w:t>EXPIRATION DATE</w:t>
                  </w:r>
                </w:p>
              </w:txbxContent>
            </v:textbox>
            <w10:wrap anchorx="page" anchory="page"/>
          </v:shape>
        </w:pict>
      </w:r>
      <w:r w:rsidRPr="000A7873">
        <w:pict>
          <v:shape id="_x0000_s1087" type="#_x0000_t202" style="position:absolute;margin-left:21.1pt;margin-top:669pt;width:142.85pt;height:19pt;z-index:-252109824;mso-position-horizontal-relative:page;mso-position-vertical-relative:page" filled="f" stroked="f">
            <v:textbox inset="0,0,0,0">
              <w:txbxContent>
                <w:p w:rsidR="000A7873" w:rsidRDefault="000A7873">
                  <w:pPr>
                    <w:pStyle w:val="BodyText"/>
                    <w:rPr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0A7873">
        <w:pict>
          <v:shape id="_x0000_s1086" type="#_x0000_t202" style="position:absolute;margin-left:163.95pt;margin-top:669pt;width:147.65pt;height:19pt;z-index:-252108800;mso-position-horizontal-relative:page;mso-position-vertical-relative:page" filled="f" stroked="f">
            <v:textbox inset="0,0,0,0">
              <w:txbxContent>
                <w:p w:rsidR="000A7873" w:rsidRDefault="000A7873">
                  <w:pPr>
                    <w:pStyle w:val="BodyText"/>
                    <w:rPr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0A7873">
        <w:pict>
          <v:shape id="_x0000_s1085" type="#_x0000_t202" style="position:absolute;margin-left:311.55pt;margin-top:669pt;width:280.4pt;height:19pt;z-index:-252107776;mso-position-horizontal-relative:page;mso-position-vertical-relative:page" filled="f" stroked="f">
            <v:textbox inset="0,0,0,0">
              <w:txbxContent>
                <w:p w:rsidR="000A7873" w:rsidRDefault="000A7873">
                  <w:pPr>
                    <w:pStyle w:val="BodyText"/>
                    <w:rPr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0A7873">
        <w:pict>
          <v:shape id="_x0000_s1084" type="#_x0000_t202" style="position:absolute;margin-left:21.1pt;margin-top:573.9pt;width:290.45pt;height:9.85pt;z-index:-252106752;mso-position-horizontal-relative:page;mso-position-vertical-relative:page" filled="f" stroked="f">
            <v:textbox inset="0,0,0,0">
              <w:txbxContent>
                <w:p w:rsidR="000A7873" w:rsidRPr="00366263" w:rsidRDefault="00E674EB">
                  <w:pPr>
                    <w:spacing w:before="16"/>
                    <w:ind w:left="1843"/>
                    <w:rPr>
                      <w:rFonts w:ascii="Lato" w:hAnsi="Lato"/>
                      <w:b/>
                      <w:sz w:val="15"/>
                    </w:rPr>
                  </w:pPr>
                  <w:r w:rsidRPr="00366263">
                    <w:rPr>
                      <w:rFonts w:ascii="Lato" w:hAnsi="Lato"/>
                      <w:b/>
                      <w:sz w:val="15"/>
                    </w:rPr>
                    <w:t>ADDRESS, CITY and STATE</w:t>
                  </w:r>
                </w:p>
              </w:txbxContent>
            </v:textbox>
            <w10:wrap anchorx="page" anchory="page"/>
          </v:shape>
        </w:pict>
      </w:r>
      <w:r w:rsidRPr="000A7873">
        <w:pict>
          <v:shape id="_x0000_s1083" type="#_x0000_t202" style="position:absolute;margin-left:311.55pt;margin-top:573.9pt;width:55.95pt;height:9.85pt;z-index:-252105728;mso-position-horizontal-relative:page;mso-position-vertical-relative:page" filled="f" stroked="f">
            <v:textbox inset="0,0,0,0">
              <w:txbxContent>
                <w:p w:rsidR="000A7873" w:rsidRDefault="00E674EB">
                  <w:pPr>
                    <w:spacing w:before="16"/>
                    <w:ind w:left="180"/>
                    <w:rPr>
                      <w:b/>
                      <w:sz w:val="15"/>
                    </w:rPr>
                  </w:pPr>
                  <w:r>
                    <w:rPr>
                      <w:b/>
                      <w:sz w:val="15"/>
                    </w:rPr>
                    <w:t>ZIP CODE</w:t>
                  </w:r>
                </w:p>
              </w:txbxContent>
            </v:textbox>
            <w10:wrap anchorx="page" anchory="page"/>
          </v:shape>
        </w:pict>
      </w:r>
      <w:r w:rsidRPr="000A7873">
        <w:pict>
          <v:shape id="_x0000_s1082" type="#_x0000_t202" style="position:absolute;margin-left:367.5pt;margin-top:573.9pt;width:103pt;height:9.85pt;z-index:-252104704;mso-position-horizontal-relative:page;mso-position-vertical-relative:page" filled="f" stroked="f">
            <v:textbox inset="0,0,0,0">
              <w:txbxContent>
                <w:p w:rsidR="000A7873" w:rsidRDefault="00E674EB">
                  <w:pPr>
                    <w:spacing w:before="16"/>
                    <w:ind w:left="686"/>
                    <w:rPr>
                      <w:b/>
                      <w:sz w:val="15"/>
                    </w:rPr>
                  </w:pPr>
                  <w:r w:rsidRPr="00366263">
                    <w:rPr>
                      <w:rFonts w:ascii="Lato" w:hAnsi="Lato"/>
                      <w:b/>
                      <w:sz w:val="15"/>
                    </w:rPr>
                    <w:t>COUNTY</w:t>
                  </w:r>
                </w:p>
              </w:txbxContent>
            </v:textbox>
            <w10:wrap anchorx="page" anchory="page"/>
          </v:shape>
        </w:pict>
      </w:r>
      <w:r w:rsidRPr="000A7873">
        <w:pict>
          <v:shape id="_x0000_s1081" type="#_x0000_t202" style="position:absolute;margin-left:470.45pt;margin-top:573.9pt;width:65.55pt;height:9.85pt;z-index:-252103680;mso-position-horizontal-relative:page;mso-position-vertical-relative:page" filled="f" stroked="f">
            <v:textbox inset="0,0,0,0">
              <w:txbxContent>
                <w:p w:rsidR="000A7873" w:rsidRDefault="00E674EB">
                  <w:pPr>
                    <w:spacing w:before="16"/>
                    <w:ind w:left="163"/>
                    <w:rPr>
                      <w:b/>
                      <w:sz w:val="15"/>
                    </w:rPr>
                  </w:pPr>
                  <w:r>
                    <w:rPr>
                      <w:b/>
                      <w:sz w:val="15"/>
                    </w:rPr>
                    <w:t xml:space="preserve">DATE </w:t>
                  </w:r>
                  <w:r w:rsidRPr="00ED7037">
                    <w:rPr>
                      <w:rFonts w:ascii="Lato" w:hAnsi="Lato"/>
                      <w:b/>
                      <w:sz w:val="15"/>
                    </w:rPr>
                    <w:t>FROM</w:t>
                  </w:r>
                </w:p>
              </w:txbxContent>
            </v:textbox>
            <w10:wrap anchorx="page" anchory="page"/>
          </v:shape>
        </w:pict>
      </w:r>
      <w:r w:rsidRPr="000A7873">
        <w:pict>
          <v:shape id="_x0000_s1080" type="#_x0000_t202" style="position:absolute;margin-left:536pt;margin-top:573.9pt;width:55.95pt;height:9.85pt;z-index:-252102656;mso-position-horizontal-relative:page;mso-position-vertical-relative:page" filled="f" stroked="f">
            <v:textbox inset="0,0,0,0">
              <w:txbxContent>
                <w:p w:rsidR="000A7873" w:rsidRPr="00ED7037" w:rsidRDefault="00E674EB">
                  <w:pPr>
                    <w:spacing w:before="16"/>
                    <w:ind w:left="187"/>
                    <w:rPr>
                      <w:rFonts w:ascii="Lato" w:hAnsi="Lato"/>
                      <w:b/>
                      <w:sz w:val="15"/>
                    </w:rPr>
                  </w:pPr>
                  <w:r w:rsidRPr="00ED7037">
                    <w:rPr>
                      <w:rFonts w:ascii="Lato" w:hAnsi="Lato"/>
                      <w:b/>
                      <w:sz w:val="15"/>
                    </w:rPr>
                    <w:t>DATE TO</w:t>
                  </w:r>
                </w:p>
              </w:txbxContent>
            </v:textbox>
            <w10:wrap anchorx="page" anchory="page"/>
          </v:shape>
        </w:pict>
      </w:r>
      <w:r w:rsidRPr="000A7873">
        <w:pict>
          <v:shape id="_x0000_s1079" type="#_x0000_t202" style="position:absolute;margin-left:21.1pt;margin-top:583.75pt;width:290.45pt;height:18.75pt;z-index:-252101632;mso-position-horizontal-relative:page;mso-position-vertical-relative:page" filled="f" stroked="f">
            <v:textbox inset="0,0,0,0">
              <w:txbxContent>
                <w:p w:rsidR="000A7873" w:rsidRDefault="000A7873">
                  <w:pPr>
                    <w:pStyle w:val="BodyText"/>
                    <w:rPr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0A7873">
        <w:pict>
          <v:shape id="_x0000_s1078" type="#_x0000_t202" style="position:absolute;margin-left:311.55pt;margin-top:583.75pt;width:55.95pt;height:18.75pt;z-index:-252100608;mso-position-horizontal-relative:page;mso-position-vertical-relative:page" filled="f" stroked="f">
            <v:textbox inset="0,0,0,0">
              <w:txbxContent>
                <w:p w:rsidR="000A7873" w:rsidRDefault="000A7873">
                  <w:pPr>
                    <w:pStyle w:val="BodyText"/>
                    <w:rPr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0A7873">
        <w:pict>
          <v:shape id="_x0000_s1077" type="#_x0000_t202" style="position:absolute;margin-left:367.5pt;margin-top:583.75pt;width:103pt;height:18.75pt;z-index:-252099584;mso-position-horizontal-relative:page;mso-position-vertical-relative:page" filled="f" stroked="f">
            <v:textbox inset="0,0,0,0">
              <w:txbxContent>
                <w:p w:rsidR="000A7873" w:rsidRDefault="000A7873">
                  <w:pPr>
                    <w:pStyle w:val="BodyText"/>
                    <w:rPr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0A7873">
        <w:pict>
          <v:shape id="_x0000_s1076" type="#_x0000_t202" style="position:absolute;margin-left:470.45pt;margin-top:583.75pt;width:65.55pt;height:18.75pt;z-index:-252098560;mso-position-horizontal-relative:page;mso-position-vertical-relative:page" filled="f" stroked="f">
            <v:textbox inset="0,0,0,0">
              <w:txbxContent>
                <w:p w:rsidR="000A7873" w:rsidRDefault="000A7873">
                  <w:pPr>
                    <w:pStyle w:val="BodyText"/>
                    <w:rPr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0A7873">
        <w:pict>
          <v:shape id="_x0000_s1075" type="#_x0000_t202" style="position:absolute;margin-left:536pt;margin-top:583.75pt;width:55.95pt;height:18.75pt;z-index:-252097536;mso-position-horizontal-relative:page;mso-position-vertical-relative:page" filled="f" stroked="f">
            <v:textbox inset="0,0,0,0">
              <w:txbxContent>
                <w:p w:rsidR="000A7873" w:rsidRDefault="000A7873">
                  <w:pPr>
                    <w:pStyle w:val="BodyText"/>
                    <w:rPr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0A7873">
        <w:pict>
          <v:shape id="_x0000_s1074" type="#_x0000_t202" style="position:absolute;margin-left:21.1pt;margin-top:602.5pt;width:290.45pt;height:19pt;z-index:-252096512;mso-position-horizontal-relative:page;mso-position-vertical-relative:page" filled="f" stroked="f">
            <v:textbox inset="0,0,0,0">
              <w:txbxContent>
                <w:p w:rsidR="000A7873" w:rsidRDefault="000A7873">
                  <w:pPr>
                    <w:pStyle w:val="BodyText"/>
                    <w:rPr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0A7873">
        <w:pict>
          <v:shape id="_x0000_s1073" type="#_x0000_t202" style="position:absolute;margin-left:311.55pt;margin-top:602.5pt;width:55.95pt;height:19pt;z-index:-252095488;mso-position-horizontal-relative:page;mso-position-vertical-relative:page" filled="f" stroked="f">
            <v:textbox inset="0,0,0,0">
              <w:txbxContent>
                <w:p w:rsidR="000A7873" w:rsidRDefault="000A7873">
                  <w:pPr>
                    <w:pStyle w:val="BodyText"/>
                    <w:rPr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0A7873">
        <w:pict>
          <v:shape id="_x0000_s1072" type="#_x0000_t202" style="position:absolute;margin-left:367.5pt;margin-top:602.5pt;width:103pt;height:19pt;z-index:-252094464;mso-position-horizontal-relative:page;mso-position-vertical-relative:page" filled="f" stroked="f">
            <v:textbox inset="0,0,0,0">
              <w:txbxContent>
                <w:p w:rsidR="000A7873" w:rsidRDefault="000A7873">
                  <w:pPr>
                    <w:pStyle w:val="BodyText"/>
                    <w:rPr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0A7873">
        <w:pict>
          <v:shape id="_x0000_s1071" type="#_x0000_t202" style="position:absolute;margin-left:470.45pt;margin-top:602.5pt;width:65.55pt;height:19pt;z-index:-252093440;mso-position-horizontal-relative:page;mso-position-vertical-relative:page" filled="f" stroked="f">
            <v:textbox inset="0,0,0,0">
              <w:txbxContent>
                <w:p w:rsidR="000A7873" w:rsidRDefault="000A7873">
                  <w:pPr>
                    <w:pStyle w:val="BodyText"/>
                    <w:rPr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0A7873">
        <w:pict>
          <v:shape id="_x0000_s1070" type="#_x0000_t202" style="position:absolute;margin-left:536pt;margin-top:602.5pt;width:55.95pt;height:19pt;z-index:-252092416;mso-position-horizontal-relative:page;mso-position-vertical-relative:page" filled="f" stroked="f">
            <v:textbox inset="0,0,0,0">
              <w:txbxContent>
                <w:p w:rsidR="000A7873" w:rsidRDefault="000A7873">
                  <w:pPr>
                    <w:pStyle w:val="BodyText"/>
                    <w:rPr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0A7873">
        <w:pict>
          <v:shape id="_x0000_s1069" type="#_x0000_t202" style="position:absolute;margin-left:21.1pt;margin-top:621.45pt;width:290.45pt;height:19pt;z-index:-252091392;mso-position-horizontal-relative:page;mso-position-vertical-relative:page" filled="f" stroked="f">
            <v:textbox inset="0,0,0,0">
              <w:txbxContent>
                <w:p w:rsidR="000A7873" w:rsidRDefault="000A7873">
                  <w:pPr>
                    <w:pStyle w:val="BodyText"/>
                    <w:rPr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0A7873">
        <w:pict>
          <v:shape id="_x0000_s1068" type="#_x0000_t202" style="position:absolute;margin-left:311.55pt;margin-top:621.45pt;width:55.95pt;height:19pt;z-index:-252090368;mso-position-horizontal-relative:page;mso-position-vertical-relative:page" filled="f" stroked="f">
            <v:textbox inset="0,0,0,0">
              <w:txbxContent>
                <w:p w:rsidR="000A7873" w:rsidRDefault="000A7873">
                  <w:pPr>
                    <w:pStyle w:val="BodyText"/>
                    <w:rPr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0A7873">
        <w:pict>
          <v:shape id="_x0000_s1067" type="#_x0000_t202" style="position:absolute;margin-left:367.5pt;margin-top:621.45pt;width:103pt;height:19pt;z-index:-252089344;mso-position-horizontal-relative:page;mso-position-vertical-relative:page" filled="f" stroked="f">
            <v:textbox inset="0,0,0,0">
              <w:txbxContent>
                <w:p w:rsidR="000A7873" w:rsidRDefault="000A7873">
                  <w:pPr>
                    <w:pStyle w:val="BodyText"/>
                    <w:rPr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0A7873">
        <w:pict>
          <v:shape id="_x0000_s1066" type="#_x0000_t202" style="position:absolute;margin-left:470.45pt;margin-top:621.45pt;width:65.55pt;height:19pt;z-index:-252088320;mso-position-horizontal-relative:page;mso-position-vertical-relative:page" filled="f" stroked="f">
            <v:textbox inset="0,0,0,0">
              <w:txbxContent>
                <w:p w:rsidR="000A7873" w:rsidRDefault="000A7873">
                  <w:pPr>
                    <w:pStyle w:val="BodyText"/>
                    <w:rPr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0A7873">
        <w:pict>
          <v:shape id="_x0000_s1065" type="#_x0000_t202" style="position:absolute;margin-left:536pt;margin-top:621.45pt;width:55.95pt;height:19pt;z-index:-252087296;mso-position-horizontal-relative:page;mso-position-vertical-relative:page" filled="f" stroked="f">
            <v:textbox inset="0,0,0,0">
              <w:txbxContent>
                <w:p w:rsidR="000A7873" w:rsidRDefault="000A7873">
                  <w:pPr>
                    <w:pStyle w:val="BodyText"/>
                    <w:rPr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0A7873">
        <w:pict>
          <v:shape id="_x0000_s1064" type="#_x0000_t202" style="position:absolute;margin-left:21.1pt;margin-top:488.7pt;width:142.85pt;height:9.6pt;z-index:-252086272;mso-position-horizontal-relative:page;mso-position-vertical-relative:page" filled="f" stroked="f">
            <v:textbox inset="0,0,0,0">
              <w:txbxContent>
                <w:p w:rsidR="000A7873" w:rsidRDefault="00E674EB">
                  <w:pPr>
                    <w:spacing w:before="13"/>
                    <w:ind w:left="929"/>
                    <w:rPr>
                      <w:b/>
                      <w:sz w:val="15"/>
                    </w:rPr>
                  </w:pPr>
                  <w:r>
                    <w:rPr>
                      <w:b/>
                      <w:sz w:val="15"/>
                    </w:rPr>
                    <w:t>FIRST NAME</w:t>
                  </w:r>
                </w:p>
              </w:txbxContent>
            </v:textbox>
            <w10:wrap anchorx="page" anchory="page"/>
          </v:shape>
        </w:pict>
      </w:r>
      <w:r w:rsidRPr="000A7873">
        <w:pict>
          <v:shape id="_x0000_s1063" type="#_x0000_t202" style="position:absolute;margin-left:163.95pt;margin-top:488.7pt;width:147.65pt;height:9.6pt;z-index:-252085248;mso-position-horizontal-relative:page;mso-position-vertical-relative:page" filled="f" stroked="f">
            <v:textbox inset="0,0,0,0">
              <w:txbxContent>
                <w:p w:rsidR="000A7873" w:rsidRDefault="00E674EB">
                  <w:pPr>
                    <w:spacing w:before="13"/>
                    <w:ind w:left="891"/>
                    <w:rPr>
                      <w:b/>
                      <w:sz w:val="15"/>
                    </w:rPr>
                  </w:pPr>
                  <w:r w:rsidRPr="00366263">
                    <w:rPr>
                      <w:rFonts w:ascii="Lato" w:hAnsi="Lato"/>
                      <w:b/>
                      <w:sz w:val="15"/>
                    </w:rPr>
                    <w:t>MIDDLE</w:t>
                  </w:r>
                  <w:r>
                    <w:rPr>
                      <w:b/>
                      <w:sz w:val="15"/>
                    </w:rPr>
                    <w:t xml:space="preserve"> NAME</w:t>
                  </w:r>
                </w:p>
              </w:txbxContent>
            </v:textbox>
            <w10:wrap anchorx="page" anchory="page"/>
          </v:shape>
        </w:pict>
      </w:r>
      <w:r w:rsidRPr="000A7873">
        <w:pict>
          <v:shape id="_x0000_s1062" type="#_x0000_t202" style="position:absolute;margin-left:311.55pt;margin-top:488.7pt;width:149.55pt;height:9.6pt;z-index:-252084224;mso-position-horizontal-relative:page;mso-position-vertical-relative:page" filled="f" stroked="f">
            <v:textbox inset="0,0,0,0">
              <w:txbxContent>
                <w:p w:rsidR="000A7873" w:rsidRPr="00366263" w:rsidRDefault="00E674EB">
                  <w:pPr>
                    <w:spacing w:before="13"/>
                    <w:ind w:left="1018" w:right="1044"/>
                    <w:jc w:val="center"/>
                    <w:rPr>
                      <w:rFonts w:ascii="Lato" w:hAnsi="Lato"/>
                      <w:b/>
                      <w:sz w:val="15"/>
                    </w:rPr>
                  </w:pPr>
                  <w:r w:rsidRPr="00366263">
                    <w:rPr>
                      <w:rFonts w:ascii="Lato" w:hAnsi="Lato"/>
                      <w:b/>
                      <w:sz w:val="15"/>
                    </w:rPr>
                    <w:t>LAST NAME</w:t>
                  </w:r>
                </w:p>
              </w:txbxContent>
            </v:textbox>
            <w10:wrap anchorx="page" anchory="page"/>
          </v:shape>
        </w:pict>
      </w:r>
      <w:r w:rsidRPr="000A7873">
        <w:pict>
          <v:shape id="_x0000_s1061" type="#_x0000_t202" style="position:absolute;margin-left:461.1pt;margin-top:488.7pt;width:130.85pt;height:9.6pt;z-index:-252083200;mso-position-horizontal-relative:page;mso-position-vertical-relative:page" filled="f" stroked="f">
            <v:textbox inset="0,0,0,0">
              <w:txbxContent>
                <w:p w:rsidR="000A7873" w:rsidRPr="00366263" w:rsidRDefault="00E674EB">
                  <w:pPr>
                    <w:spacing w:before="13"/>
                    <w:ind w:left="795"/>
                    <w:rPr>
                      <w:rFonts w:ascii="Lato" w:hAnsi="Lato"/>
                      <w:b/>
                      <w:sz w:val="15"/>
                    </w:rPr>
                  </w:pPr>
                  <w:r w:rsidRPr="00366263">
                    <w:rPr>
                      <w:rFonts w:ascii="Lato" w:hAnsi="Lato"/>
                      <w:b/>
                      <w:w w:val="105"/>
                      <w:sz w:val="15"/>
                    </w:rPr>
                    <w:t>YEARS USED</w:t>
                  </w:r>
                </w:p>
              </w:txbxContent>
            </v:textbox>
            <w10:wrap anchorx="page" anchory="page"/>
          </v:shape>
        </w:pict>
      </w:r>
      <w:r w:rsidRPr="000A7873">
        <w:pict>
          <v:shape id="_x0000_s1060" type="#_x0000_t202" style="position:absolute;margin-left:21.1pt;margin-top:498.3pt;width:142.85pt;height:18.85pt;z-index:-252082176;mso-position-horizontal-relative:page;mso-position-vertical-relative:page" filled="f" stroked="f">
            <v:textbox inset="0,0,0,0">
              <w:txbxContent>
                <w:p w:rsidR="000A7873" w:rsidRDefault="000A7873">
                  <w:pPr>
                    <w:pStyle w:val="BodyText"/>
                    <w:rPr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0A7873">
        <w:pict>
          <v:shape id="_x0000_s1059" type="#_x0000_t202" style="position:absolute;margin-left:163.95pt;margin-top:498.3pt;width:147.65pt;height:18.85pt;z-index:-252081152;mso-position-horizontal-relative:page;mso-position-vertical-relative:page" filled="f" stroked="f">
            <v:textbox inset="0,0,0,0">
              <w:txbxContent>
                <w:p w:rsidR="000A7873" w:rsidRDefault="000A7873">
                  <w:pPr>
                    <w:pStyle w:val="BodyText"/>
                    <w:rPr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0A7873">
        <w:pict>
          <v:shape id="_x0000_s1058" type="#_x0000_t202" style="position:absolute;margin-left:311.55pt;margin-top:498.3pt;width:149.55pt;height:18.85pt;z-index:-252080128;mso-position-horizontal-relative:page;mso-position-vertical-relative:page" filled="f" stroked="f">
            <v:textbox inset="0,0,0,0">
              <w:txbxContent>
                <w:p w:rsidR="000A7873" w:rsidRDefault="000A7873">
                  <w:pPr>
                    <w:pStyle w:val="BodyText"/>
                    <w:rPr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0A7873">
        <w:pict>
          <v:shape id="_x0000_s1057" type="#_x0000_t202" style="position:absolute;margin-left:461.1pt;margin-top:498.3pt;width:130.85pt;height:18.85pt;z-index:-252079104;mso-position-horizontal-relative:page;mso-position-vertical-relative:page" filled="f" stroked="f">
            <v:textbox inset="0,0,0,0">
              <w:txbxContent>
                <w:p w:rsidR="000A7873" w:rsidRDefault="000A7873">
                  <w:pPr>
                    <w:pStyle w:val="BodyText"/>
                    <w:rPr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0A7873">
        <w:pict>
          <v:shape id="_x0000_s1056" type="#_x0000_t202" style="position:absolute;margin-left:21.1pt;margin-top:517.15pt;width:142.85pt;height:19pt;z-index:-252078080;mso-position-horizontal-relative:page;mso-position-vertical-relative:page" filled="f" stroked="f">
            <v:textbox inset="0,0,0,0">
              <w:txbxContent>
                <w:p w:rsidR="000A7873" w:rsidRDefault="000A7873">
                  <w:pPr>
                    <w:pStyle w:val="BodyText"/>
                    <w:rPr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0A7873">
        <w:pict>
          <v:shape id="_x0000_s1055" type="#_x0000_t202" style="position:absolute;margin-left:163.95pt;margin-top:517.15pt;width:147.65pt;height:19pt;z-index:-252077056;mso-position-horizontal-relative:page;mso-position-vertical-relative:page" filled="f" stroked="f">
            <v:textbox inset="0,0,0,0">
              <w:txbxContent>
                <w:p w:rsidR="000A7873" w:rsidRDefault="000A7873">
                  <w:pPr>
                    <w:pStyle w:val="BodyText"/>
                    <w:rPr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0A7873">
        <w:pict>
          <v:shape id="_x0000_s1054" type="#_x0000_t202" style="position:absolute;margin-left:311.55pt;margin-top:517.15pt;width:149.55pt;height:19pt;z-index:-252076032;mso-position-horizontal-relative:page;mso-position-vertical-relative:page" filled="f" stroked="f">
            <v:textbox inset="0,0,0,0">
              <w:txbxContent>
                <w:p w:rsidR="000A7873" w:rsidRDefault="000A7873">
                  <w:pPr>
                    <w:pStyle w:val="BodyText"/>
                    <w:rPr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0A7873">
        <w:pict>
          <v:shape id="_x0000_s1053" type="#_x0000_t202" style="position:absolute;margin-left:461.1pt;margin-top:517.15pt;width:130.85pt;height:19pt;z-index:-252075008;mso-position-horizontal-relative:page;mso-position-vertical-relative:page" filled="f" stroked="f">
            <v:textbox inset="0,0,0,0">
              <w:txbxContent>
                <w:p w:rsidR="000A7873" w:rsidRDefault="000A7873">
                  <w:pPr>
                    <w:pStyle w:val="BodyText"/>
                    <w:rPr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0A7873">
        <w:pict>
          <v:shape id="_x0000_s1052" type="#_x0000_t202" style="position:absolute;margin-left:21.1pt;margin-top:536.1pt;width:142.85pt;height:19.1pt;z-index:-252073984;mso-position-horizontal-relative:page;mso-position-vertical-relative:page" filled="f" stroked="f">
            <v:textbox inset="0,0,0,0">
              <w:txbxContent>
                <w:p w:rsidR="000A7873" w:rsidRDefault="000A7873">
                  <w:pPr>
                    <w:pStyle w:val="BodyText"/>
                    <w:rPr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0A7873">
        <w:pict>
          <v:shape id="_x0000_s1051" type="#_x0000_t202" style="position:absolute;margin-left:163.95pt;margin-top:536.1pt;width:147.65pt;height:19.1pt;z-index:-252072960;mso-position-horizontal-relative:page;mso-position-vertical-relative:page" filled="f" stroked="f">
            <v:textbox inset="0,0,0,0">
              <w:txbxContent>
                <w:p w:rsidR="000A7873" w:rsidRDefault="000A7873">
                  <w:pPr>
                    <w:pStyle w:val="BodyText"/>
                    <w:rPr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0A7873">
        <w:pict>
          <v:shape id="_x0000_s1050" type="#_x0000_t202" style="position:absolute;margin-left:311.55pt;margin-top:536.1pt;width:149.55pt;height:19.1pt;z-index:-252071936;mso-position-horizontal-relative:page;mso-position-vertical-relative:page" filled="f" stroked="f">
            <v:textbox inset="0,0,0,0">
              <w:txbxContent>
                <w:p w:rsidR="000A7873" w:rsidRDefault="000A7873">
                  <w:pPr>
                    <w:pStyle w:val="BodyText"/>
                    <w:rPr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0A7873">
        <w:pict>
          <v:shape id="_x0000_s1049" type="#_x0000_t202" style="position:absolute;margin-left:461.1pt;margin-top:536.1pt;width:130.85pt;height:19.1pt;z-index:-252070912;mso-position-horizontal-relative:page;mso-position-vertical-relative:page" filled="f" stroked="f">
            <v:textbox inset="0,0,0,0">
              <w:txbxContent>
                <w:p w:rsidR="000A7873" w:rsidRDefault="000A7873">
                  <w:pPr>
                    <w:pStyle w:val="BodyText"/>
                    <w:rPr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0A7873">
        <w:pict>
          <v:shape id="_x0000_s1048" type="#_x0000_t202" style="position:absolute;margin-left:21.1pt;margin-top:412.6pt;width:142.85pt;height:9.5pt;z-index:-252069888;mso-position-horizontal-relative:page;mso-position-vertical-relative:page" filled="f" stroked="f">
            <v:textbox inset="0,0,0,0">
              <w:txbxContent>
                <w:p w:rsidR="000A7873" w:rsidRPr="00366263" w:rsidRDefault="00E674EB">
                  <w:pPr>
                    <w:spacing w:before="13"/>
                    <w:ind w:left="929"/>
                    <w:rPr>
                      <w:rFonts w:ascii="Lato" w:hAnsi="Lato"/>
                      <w:b/>
                      <w:sz w:val="15"/>
                    </w:rPr>
                  </w:pPr>
                  <w:r w:rsidRPr="00366263">
                    <w:rPr>
                      <w:rFonts w:ascii="Lato" w:hAnsi="Lato"/>
                      <w:b/>
                      <w:sz w:val="15"/>
                    </w:rPr>
                    <w:t>FIRST NAME</w:t>
                  </w:r>
                </w:p>
              </w:txbxContent>
            </v:textbox>
            <w10:wrap anchorx="page" anchory="page"/>
          </v:shape>
        </w:pict>
      </w:r>
      <w:r w:rsidRPr="000A7873">
        <w:pict>
          <v:shape id="_x0000_s1047" type="#_x0000_t202" style="position:absolute;margin-left:163.95pt;margin-top:412.6pt;width:147.65pt;height:9.5pt;z-index:-252068864;mso-position-horizontal-relative:page;mso-position-vertical-relative:page" filled="f" stroked="f">
            <v:textbox inset="0,0,0,0">
              <w:txbxContent>
                <w:p w:rsidR="000A7873" w:rsidRPr="00366263" w:rsidRDefault="00E674EB">
                  <w:pPr>
                    <w:spacing w:before="13"/>
                    <w:ind w:left="891"/>
                    <w:rPr>
                      <w:rFonts w:ascii="Lato" w:hAnsi="Lato"/>
                      <w:b/>
                      <w:sz w:val="15"/>
                    </w:rPr>
                  </w:pPr>
                  <w:r w:rsidRPr="00366263">
                    <w:rPr>
                      <w:rFonts w:ascii="Lato" w:hAnsi="Lato"/>
                      <w:b/>
                      <w:sz w:val="15"/>
                    </w:rPr>
                    <w:t>MIDDLE NAME</w:t>
                  </w:r>
                </w:p>
              </w:txbxContent>
            </v:textbox>
            <w10:wrap anchorx="page" anchory="page"/>
          </v:shape>
        </w:pict>
      </w:r>
      <w:r w:rsidRPr="000A7873">
        <w:pict>
          <v:shape id="_x0000_s1046" type="#_x0000_t202" style="position:absolute;margin-left:311.55pt;margin-top:412.6pt;width:149.75pt;height:9.5pt;z-index:-252067840;mso-position-horizontal-relative:page;mso-position-vertical-relative:page" filled="f" stroked="f">
            <v:textbox inset="0,0,0,0">
              <w:txbxContent>
                <w:p w:rsidR="000A7873" w:rsidRPr="00366263" w:rsidRDefault="00E674EB">
                  <w:pPr>
                    <w:spacing w:before="13"/>
                    <w:ind w:left="1000" w:right="1023"/>
                    <w:jc w:val="center"/>
                    <w:rPr>
                      <w:rFonts w:ascii="Lato" w:hAnsi="Lato"/>
                      <w:b/>
                      <w:sz w:val="15"/>
                    </w:rPr>
                  </w:pPr>
                  <w:r w:rsidRPr="00366263">
                    <w:rPr>
                      <w:rFonts w:ascii="Lato" w:hAnsi="Lato"/>
                      <w:b/>
                      <w:w w:val="105"/>
                      <w:sz w:val="15"/>
                    </w:rPr>
                    <w:t>LAST NAME</w:t>
                  </w:r>
                </w:p>
              </w:txbxContent>
            </v:textbox>
            <w10:wrap anchorx="page" anchory="page"/>
          </v:shape>
        </w:pict>
      </w:r>
      <w:r w:rsidRPr="000A7873">
        <w:pict>
          <v:shape id="_x0000_s1045" type="#_x0000_t202" style="position:absolute;margin-left:461.3pt;margin-top:412.6pt;width:130.65pt;height:28.6pt;z-index:-252066816;mso-position-horizontal-relative:page;mso-position-vertical-relative:page" filled="f" stroked="f">
            <v:textbox inset="0,0,0,0">
              <w:txbxContent>
                <w:p w:rsidR="000A7873" w:rsidRDefault="000A7873">
                  <w:pPr>
                    <w:pStyle w:val="BodyText"/>
                    <w:rPr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0A7873">
        <w:pict>
          <v:shape id="_x0000_s1044" type="#_x0000_t202" style="position:absolute;margin-left:21.1pt;margin-top:422.1pt;width:142.85pt;height:19.1pt;z-index:-252065792;mso-position-horizontal-relative:page;mso-position-vertical-relative:page" filled="f" stroked="f">
            <v:textbox inset="0,0,0,0">
              <w:txbxContent>
                <w:p w:rsidR="000A7873" w:rsidRDefault="000A7873">
                  <w:pPr>
                    <w:pStyle w:val="BodyText"/>
                    <w:rPr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0A7873">
        <w:pict>
          <v:shape id="_x0000_s1043" type="#_x0000_t202" style="position:absolute;margin-left:163.95pt;margin-top:422.1pt;width:147.65pt;height:19.1pt;z-index:-252064768;mso-position-horizontal-relative:page;mso-position-vertical-relative:page" filled="f" stroked="f">
            <v:textbox inset="0,0,0,0">
              <w:txbxContent>
                <w:p w:rsidR="000A7873" w:rsidRDefault="000A7873">
                  <w:pPr>
                    <w:pStyle w:val="BodyText"/>
                    <w:rPr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0A7873">
        <w:pict>
          <v:shape id="_x0000_s1042" type="#_x0000_t202" style="position:absolute;margin-left:311.55pt;margin-top:422.1pt;width:149.75pt;height:19.1pt;z-index:-252063744;mso-position-horizontal-relative:page;mso-position-vertical-relative:page" filled="f" stroked="f">
            <v:textbox inset="0,0,0,0">
              <w:txbxContent>
                <w:p w:rsidR="000A7873" w:rsidRDefault="000A7873">
                  <w:pPr>
                    <w:pStyle w:val="BodyText"/>
                    <w:rPr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0A7873">
        <w:pict>
          <v:shape id="_x0000_s1041" type="#_x0000_t202" style="position:absolute;margin-left:21.1pt;margin-top:441.2pt;width:142.85pt;height:9.5pt;z-index:-252062720;mso-position-horizontal-relative:page;mso-position-vertical-relative:page" filled="f" stroked="f">
            <v:textbox inset="0,0,0,0">
              <w:txbxContent>
                <w:p w:rsidR="000A7873" w:rsidRPr="00366263" w:rsidRDefault="00E674EB">
                  <w:pPr>
                    <w:spacing w:before="13"/>
                    <w:ind w:left="316"/>
                    <w:rPr>
                      <w:rFonts w:ascii="Lato" w:hAnsi="Lato"/>
                      <w:b/>
                      <w:sz w:val="15"/>
                    </w:rPr>
                  </w:pPr>
                  <w:r>
                    <w:rPr>
                      <w:b/>
                      <w:w w:val="105"/>
                      <w:sz w:val="15"/>
                    </w:rPr>
                    <w:t>SOCIAL SECURITY NUMBER</w:t>
                  </w:r>
                </w:p>
              </w:txbxContent>
            </v:textbox>
            <w10:wrap anchorx="page" anchory="page"/>
          </v:shape>
        </w:pict>
      </w:r>
      <w:r w:rsidRPr="000A7873">
        <w:pict>
          <v:shape id="_x0000_s1040" type="#_x0000_t202" style="position:absolute;margin-left:163.95pt;margin-top:441.2pt;width:147.65pt;height:9.5pt;z-index:-252061696;mso-position-horizontal-relative:page;mso-position-vertical-relative:page" filled="f" stroked="f">
            <v:textbox inset="0,0,0,0">
              <w:txbxContent>
                <w:p w:rsidR="000A7873" w:rsidRDefault="00E674EB">
                  <w:pPr>
                    <w:spacing w:before="13"/>
                    <w:ind w:left="184"/>
                    <w:rPr>
                      <w:b/>
                      <w:sz w:val="15"/>
                    </w:rPr>
                  </w:pPr>
                  <w:r>
                    <w:rPr>
                      <w:b/>
                      <w:w w:val="105"/>
                      <w:sz w:val="15"/>
                    </w:rPr>
                    <w:t xml:space="preserve">DATE OF </w:t>
                  </w:r>
                  <w:r w:rsidRPr="00366263">
                    <w:rPr>
                      <w:rFonts w:ascii="Lato" w:hAnsi="Lato"/>
                      <w:b/>
                      <w:w w:val="105"/>
                      <w:sz w:val="15"/>
                    </w:rPr>
                    <w:t>BIRTH</w:t>
                  </w:r>
                  <w:r>
                    <w:rPr>
                      <w:b/>
                      <w:w w:val="105"/>
                      <w:sz w:val="15"/>
                    </w:rPr>
                    <w:t xml:space="preserve"> (Month/Day/Year)</w:t>
                  </w:r>
                </w:p>
              </w:txbxContent>
            </v:textbox>
            <w10:wrap anchorx="page" anchory="page"/>
          </v:shape>
        </w:pict>
      </w:r>
      <w:r w:rsidRPr="000A7873">
        <w:pict>
          <v:shape id="_x0000_s1039" type="#_x0000_t202" style="position:absolute;margin-left:311.55pt;margin-top:441.2pt;width:149.75pt;height:9.5pt;z-index:-252060672;mso-position-horizontal-relative:page;mso-position-vertical-relative:page" filled="f" stroked="f">
            <v:textbox inset="0,0,0,0">
              <w:txbxContent>
                <w:p w:rsidR="000A7873" w:rsidRDefault="00E674EB">
                  <w:pPr>
                    <w:spacing w:before="13"/>
                    <w:ind w:left="650"/>
                    <w:rPr>
                      <w:b/>
                      <w:sz w:val="15"/>
                    </w:rPr>
                  </w:pPr>
                  <w:r>
                    <w:rPr>
                      <w:b/>
                      <w:w w:val="105"/>
                      <w:sz w:val="15"/>
                    </w:rPr>
                    <w:t>PLEASE CHECK ONE</w:t>
                  </w:r>
                </w:p>
              </w:txbxContent>
            </v:textbox>
            <w10:wrap anchorx="page" anchory="page"/>
          </v:shape>
        </w:pict>
      </w:r>
      <w:r w:rsidRPr="000A7873">
        <w:pict>
          <v:shape id="_x0000_s1038" type="#_x0000_t202" style="position:absolute;margin-left:461.3pt;margin-top:441.2pt;width:130.65pt;height:9.5pt;z-index:-252059648;mso-position-horizontal-relative:page;mso-position-vertical-relative:page" filled="f" stroked="f">
            <v:textbox inset="0,0,0,0">
              <w:txbxContent>
                <w:p w:rsidR="000A7873" w:rsidRDefault="00E674EB">
                  <w:pPr>
                    <w:spacing w:before="13"/>
                    <w:ind w:left="1043" w:right="1083"/>
                    <w:jc w:val="center"/>
                    <w:rPr>
                      <w:b/>
                      <w:sz w:val="15"/>
                    </w:rPr>
                  </w:pPr>
                  <w:r>
                    <w:rPr>
                      <w:b/>
                      <w:w w:val="105"/>
                      <w:sz w:val="15"/>
                    </w:rPr>
                    <w:t>RACE</w:t>
                  </w:r>
                </w:p>
              </w:txbxContent>
            </v:textbox>
            <w10:wrap anchorx="page" anchory="page"/>
          </v:shape>
        </w:pict>
      </w:r>
      <w:r w:rsidRPr="000A7873">
        <w:pict>
          <v:shape id="_x0000_s1037" type="#_x0000_t202" style="position:absolute;margin-left:21.1pt;margin-top:450.65pt;width:142.85pt;height:19.1pt;z-index:-252058624;mso-position-horizontal-relative:page;mso-position-vertical-relative:page" filled="f" stroked="f">
            <v:textbox inset="0,0,0,0">
              <w:txbxContent>
                <w:p w:rsidR="000A7873" w:rsidRDefault="000A7873">
                  <w:pPr>
                    <w:pStyle w:val="BodyText"/>
                    <w:rPr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0A7873">
        <w:pict>
          <v:shape id="_x0000_s1036" type="#_x0000_t202" style="position:absolute;margin-left:163.95pt;margin-top:450.65pt;width:147.65pt;height:19.1pt;z-index:-252057600;mso-position-horizontal-relative:page;mso-position-vertical-relative:page" filled="f" stroked="f">
            <v:textbox inset="0,0,0,0">
              <w:txbxContent>
                <w:p w:rsidR="000A7873" w:rsidRDefault="000A7873">
                  <w:pPr>
                    <w:pStyle w:val="BodyText"/>
                    <w:rPr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0A7873">
        <w:pict>
          <v:shape id="_x0000_s1035" type="#_x0000_t202" style="position:absolute;margin-left:311.55pt;margin-top:450.65pt;width:149.75pt;height:19.1pt;z-index:-252056576;mso-position-horizontal-relative:page;mso-position-vertical-relative:page" filled="f" stroked="f">
            <v:textbox inset="0,0,0,0">
              <w:txbxContent>
                <w:p w:rsidR="000A7873" w:rsidRDefault="00E674EB">
                  <w:pPr>
                    <w:tabs>
                      <w:tab w:val="left" w:pos="1626"/>
                    </w:tabs>
                    <w:spacing w:before="18"/>
                    <w:ind w:left="245"/>
                    <w:rPr>
                      <w:rFonts w:ascii="Palatino Linotype"/>
                      <w:sz w:val="24"/>
                    </w:rPr>
                  </w:pPr>
                  <w:r w:rsidRPr="00366263">
                    <w:rPr>
                      <w:rFonts w:ascii="Lato" w:hAnsi="Lato"/>
                      <w:sz w:val="24"/>
                    </w:rPr>
                    <w:t>Male</w:t>
                  </w:r>
                  <w:r>
                    <w:rPr>
                      <w:rFonts w:ascii="Palatino Linotype"/>
                      <w:sz w:val="24"/>
                    </w:rPr>
                    <w:tab/>
                    <w:t>Female</w:t>
                  </w:r>
                </w:p>
              </w:txbxContent>
            </v:textbox>
            <w10:wrap anchorx="page" anchory="page"/>
          </v:shape>
        </w:pict>
      </w:r>
      <w:r w:rsidRPr="000A7873">
        <w:pict>
          <v:shape id="_x0000_s1034" type="#_x0000_t202" style="position:absolute;margin-left:461.3pt;margin-top:450.65pt;width:130.65pt;height:19.1pt;z-index:-252055552;mso-position-horizontal-relative:page;mso-position-vertical-relative:page" filled="f" stroked="f">
            <v:textbox inset="0,0,0,0">
              <w:txbxContent>
                <w:p w:rsidR="000A7873" w:rsidRDefault="000A7873">
                  <w:pPr>
                    <w:pStyle w:val="BodyText"/>
                    <w:rPr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0A7873">
        <w:pict>
          <v:shape id="_x0000_s1033" type="#_x0000_t202" style="position:absolute;margin-left:19.85pt;margin-top:315pt;width:572.2pt;height:48.25pt;z-index:-252054528;mso-position-horizontal-relative:page;mso-position-vertical-relative:page" filled="f" stroked="f">
            <v:textbox inset="0,0,0,0">
              <w:txbxContent>
                <w:p w:rsidR="000A7873" w:rsidRPr="00366263" w:rsidRDefault="000A7873">
                  <w:pPr>
                    <w:pStyle w:val="BodyText"/>
                    <w:spacing w:before="2"/>
                    <w:ind w:left="0"/>
                    <w:rPr>
                      <w:rFonts w:ascii="Lato" w:hAnsi="Lato"/>
                      <w:sz w:val="19"/>
                    </w:rPr>
                  </w:pPr>
                </w:p>
                <w:p w:rsidR="000A7873" w:rsidRPr="00366263" w:rsidRDefault="00E674EB">
                  <w:pPr>
                    <w:pStyle w:val="BodyText"/>
                    <w:spacing w:before="0" w:line="249" w:lineRule="auto"/>
                    <w:ind w:left="35" w:right="24" w:firstLine="383"/>
                    <w:jc w:val="both"/>
                    <w:rPr>
                      <w:rFonts w:ascii="Lato" w:hAnsi="Lato"/>
                    </w:rPr>
                  </w:pPr>
                  <w:r w:rsidRPr="00366263">
                    <w:rPr>
                      <w:rFonts w:ascii="Lato" w:hAnsi="Lato"/>
                      <w:w w:val="105"/>
                    </w:rPr>
                    <w:t>CHECK THIS BOX if you are applying for work with a California, Minnesota or Oklahoma-based employer and you would like a copy of your Consumer Report if one is prepared in the investigation of your background. CA Codes 1785.20.5, 1786.16(a</w:t>
                  </w:r>
                  <w:proofErr w:type="gramStart"/>
                  <w:r w:rsidRPr="00366263">
                    <w:rPr>
                      <w:rFonts w:ascii="Lato" w:hAnsi="Lato"/>
                      <w:w w:val="105"/>
                    </w:rPr>
                    <w:t>)(</w:t>
                  </w:r>
                  <w:proofErr w:type="gramEnd"/>
                  <w:r w:rsidRPr="00366263">
                    <w:rPr>
                      <w:rFonts w:ascii="Lato" w:hAnsi="Lato"/>
                      <w:w w:val="105"/>
                    </w:rPr>
                    <w:t>5)(b)(1), &amp; 178</w:t>
                  </w:r>
                  <w:r w:rsidRPr="00366263">
                    <w:rPr>
                      <w:rFonts w:ascii="Lato" w:hAnsi="Lato"/>
                      <w:w w:val="105"/>
                    </w:rPr>
                    <w:t>6.22; MN Code 13C Subdivision 2; OK Code 24 O.S. §148. Background screening information may be obtained through UNIQUE BACKGROUND SOLUTIONS</w:t>
                  </w:r>
                  <w:proofErr w:type="gramStart"/>
                  <w:r w:rsidRPr="00366263">
                    <w:rPr>
                      <w:rFonts w:ascii="Lato" w:hAnsi="Lato"/>
                      <w:w w:val="105"/>
                    </w:rPr>
                    <w:t>..</w:t>
                  </w:r>
                  <w:proofErr w:type="gramEnd"/>
                  <w:r w:rsidRPr="00366263">
                    <w:rPr>
                      <w:rFonts w:ascii="Lato" w:hAnsi="Lato"/>
                      <w:w w:val="105"/>
                    </w:rPr>
                    <w:t xml:space="preserve"> For information on UNIQUE BACKGROUND SOLUTIONS.’s privacy policies,</w:t>
                  </w:r>
                </w:p>
                <w:p w:rsidR="000A7873" w:rsidRPr="00366263" w:rsidRDefault="00E674EB">
                  <w:pPr>
                    <w:pStyle w:val="BodyText"/>
                    <w:spacing w:before="31" w:line="175" w:lineRule="exact"/>
                    <w:ind w:left="35"/>
                    <w:rPr>
                      <w:rFonts w:ascii="Lato" w:hAnsi="Lato"/>
                    </w:rPr>
                  </w:pPr>
                  <w:proofErr w:type="gramStart"/>
                  <w:r w:rsidRPr="00366263">
                    <w:rPr>
                      <w:rFonts w:ascii="Lato" w:hAnsi="Lato"/>
                    </w:rPr>
                    <w:t>visit</w:t>
                  </w:r>
                  <w:proofErr w:type="gramEnd"/>
                  <w:r w:rsidRPr="00366263">
                    <w:rPr>
                      <w:rFonts w:ascii="Lato" w:hAnsi="Lato"/>
                    </w:rPr>
                    <w:t xml:space="preserve"> their website at </w:t>
                  </w:r>
                  <w:hyperlink r:id="rId4">
                    <w:r w:rsidRPr="00366263">
                      <w:rPr>
                        <w:rFonts w:ascii="Lato" w:hAnsi="Lato"/>
                      </w:rPr>
                      <w:t>http://www.UniqueBackground.com</w:t>
                    </w:r>
                  </w:hyperlink>
                </w:p>
              </w:txbxContent>
            </v:textbox>
            <w10:wrap anchorx="page" anchory="page"/>
          </v:shape>
        </w:pict>
      </w:r>
      <w:r w:rsidRPr="000A7873">
        <w:pict>
          <v:shape id="_x0000_s1032" type="#_x0000_t202" style="position:absolute;margin-left:34.8pt;margin-top:113pt;width:525.35pt;height:14.1pt;z-index:-252053504;mso-position-horizontal-relative:page;mso-position-vertical-relative:page" filled="f" stroked="f">
            <v:textbox inset="0,0,0,0">
              <w:txbxContent>
                <w:p w:rsidR="000A7873" w:rsidRPr="00366263" w:rsidRDefault="00E674EB">
                  <w:pPr>
                    <w:spacing w:before="32"/>
                    <w:ind w:left="70"/>
                    <w:rPr>
                      <w:rFonts w:ascii="Lato" w:hAnsi="Lato"/>
                      <w:b/>
                      <w:sz w:val="19"/>
                    </w:rPr>
                  </w:pPr>
                  <w:r w:rsidRPr="00366263">
                    <w:rPr>
                      <w:rFonts w:ascii="Lato" w:hAnsi="Lato"/>
                      <w:b/>
                      <w:w w:val="105"/>
                      <w:sz w:val="19"/>
                    </w:rPr>
                    <w:t>COMPANY OR ORGANIZATION:</w:t>
                  </w:r>
                </w:p>
              </w:txbxContent>
            </v:textbox>
            <w10:wrap anchorx="page" anchory="page"/>
          </v:shape>
        </w:pict>
      </w:r>
      <w:r w:rsidRPr="000A7873">
        <w:pict>
          <v:shape id="_x0000_s1031" type="#_x0000_t202" style="position:absolute;margin-left:34.05pt;margin-top:135.4pt;width:365.45pt;height:12pt;z-index:-252052480;mso-position-horizontal-relative:page;mso-position-vertical-relative:page" filled="f" stroked="f">
            <v:textbox inset="0,0,0,0">
              <w:txbxContent>
                <w:p w:rsidR="000A7873" w:rsidRDefault="000A7873">
                  <w:pPr>
                    <w:pStyle w:val="BodyText"/>
                    <w:rPr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0A7873">
        <w:pict>
          <v:shape id="_x0000_s1030" type="#_x0000_t202" style="position:absolute;margin-left:414.55pt;margin-top:135.4pt;width:29.65pt;height:12pt;z-index:-252051456;mso-position-horizontal-relative:page;mso-position-vertical-relative:page" filled="f" stroked="f">
            <v:textbox inset="0,0,0,0">
              <w:txbxContent>
                <w:p w:rsidR="000A7873" w:rsidRDefault="000A7873">
                  <w:pPr>
                    <w:pStyle w:val="BodyText"/>
                    <w:rPr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0A7873">
        <w:pict>
          <v:shape id="_x0000_s1029" type="#_x0000_t202" style="position:absolute;margin-left:489.1pt;margin-top:135.4pt;width:19.8pt;height:12pt;z-index:-252050432;mso-position-horizontal-relative:page;mso-position-vertical-relative:page" filled="f" stroked="f">
            <v:textbox inset="0,0,0,0">
              <w:txbxContent>
                <w:p w:rsidR="000A7873" w:rsidRDefault="000A7873">
                  <w:pPr>
                    <w:pStyle w:val="BodyText"/>
                    <w:rPr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0A7873">
        <w:pict>
          <v:shape id="_x0000_s1028" type="#_x0000_t202" style="position:absolute;margin-left:549.85pt;margin-top:135.4pt;width:24.75pt;height:12pt;z-index:-252049408;mso-position-horizontal-relative:page;mso-position-vertical-relative:page" filled="f" stroked="f">
            <v:textbox inset="0,0,0,0">
              <w:txbxContent>
                <w:p w:rsidR="000A7873" w:rsidRDefault="000A7873">
                  <w:pPr>
                    <w:pStyle w:val="BodyText"/>
                    <w:rPr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0A7873">
        <w:pict>
          <v:shape id="_x0000_s1027" type="#_x0000_t202" style="position:absolute;margin-left:147.8pt;margin-top:717.6pt;width:259.8pt;height:12pt;z-index:-252048384;mso-position-horizontal-relative:page;mso-position-vertical-relative:page" filled="f" stroked="f">
            <v:textbox inset="0,0,0,0">
              <w:txbxContent>
                <w:p w:rsidR="000A7873" w:rsidRDefault="000A7873">
                  <w:pPr>
                    <w:pStyle w:val="BodyText"/>
                    <w:rPr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0A7873">
        <w:pict>
          <v:shape id="_x0000_s1026" type="#_x0000_t202" style="position:absolute;margin-left:444pt;margin-top:717.6pt;width:144.75pt;height:12pt;z-index:-252047360;mso-position-horizontal-relative:page;mso-position-vertical-relative:page" filled="f" stroked="f">
            <v:textbox inset="0,0,0,0">
              <w:txbxContent>
                <w:p w:rsidR="000A7873" w:rsidRDefault="000A7873">
                  <w:pPr>
                    <w:pStyle w:val="BodyText"/>
                    <w:rPr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</w:p>
    <w:sectPr w:rsidR="000A7873" w:rsidSect="000A7873">
      <w:type w:val="continuous"/>
      <w:pgSz w:w="12240" w:h="15840"/>
      <w:pgMar w:top="1500" w:right="280" w:bottom="280" w:left="280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</w:compat>
  <w:docVars>
    <w:docVar w:name="__Grammarly_42____i" w:val="H4sIAAAAAAAEAKtWckksSQxILCpxzi/NK1GyMqwFAAEhoTITAAAA"/>
    <w:docVar w:name="__Grammarly_42___1" w:val="H4sIAAAAAAAEAKtWcslP9kxRslIyNDYyNTI3MzAzNbQwszQyNzBX0lEKTi0uzszPAykwrAUAqcPv+SwAAAA="/>
  </w:docVars>
  <w:rsids>
    <w:rsidRoot w:val="000A7873"/>
    <w:rsid w:val="000A7873"/>
    <w:rsid w:val="00366263"/>
    <w:rsid w:val="00E674EB"/>
    <w:rsid w:val="00ED703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0A7873"/>
    <w:rPr>
      <w:rFonts w:ascii="Times New Roman" w:eastAsia="Times New Roman" w:hAnsi="Times New Roman" w:cs="Times New Roman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0A7873"/>
    <w:pPr>
      <w:spacing w:before="4"/>
      <w:ind w:left="40"/>
    </w:pPr>
    <w:rPr>
      <w:sz w:val="15"/>
      <w:szCs w:val="15"/>
    </w:rPr>
  </w:style>
  <w:style w:type="paragraph" w:styleId="ListParagraph">
    <w:name w:val="List Paragraph"/>
    <w:basedOn w:val="Normal"/>
    <w:uiPriority w:val="1"/>
    <w:qFormat/>
    <w:rsid w:val="000A7873"/>
  </w:style>
  <w:style w:type="paragraph" w:customStyle="1" w:styleId="TableParagraph">
    <w:name w:val="Table Paragraph"/>
    <w:basedOn w:val="Normal"/>
    <w:uiPriority w:val="1"/>
    <w:qFormat/>
    <w:rsid w:val="000A7873"/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UniqueBackground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2</Words>
  <Characters>73</Characters>
  <Application>Microsoft Office Word</Application>
  <DocSecurity>0</DocSecurity>
  <Lines>1</Lines>
  <Paragraphs>1</Paragraphs>
  <ScaleCrop>false</ScaleCrop>
  <Company>MRT www.Win2Farsi.com</Company>
  <LinksUpToDate>false</LinksUpToDate>
  <CharactersWithSpaces>8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pplicant Release For Background Reporting.doc</dc:title>
  <dc:creator>Scott</dc:creator>
  <cp:lastModifiedBy>Moorche 30 DVDs</cp:lastModifiedBy>
  <cp:revision>3</cp:revision>
  <dcterms:created xsi:type="dcterms:W3CDTF">2020-02-16T15:12:00Z</dcterms:created>
  <dcterms:modified xsi:type="dcterms:W3CDTF">2020-12-18T1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8-19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0-02-16T00:00:00Z</vt:filetime>
  </property>
</Properties>
</file>